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yes"?><Relationships xmlns="http://schemas.openxmlformats.org/package/2006/relationships"><Relationship Id="rId1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3" Target="docProps/custom.xml" Type="http://schemas.openxmlformats.org/officeDocument/2006/relationships/custom-properties"/><Relationship Id="rId4" Target="word/document.xml" Type="http://schemas.openxmlformats.org/officeDocument/2006/relationships/officeDocument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-189230</wp:posOffset>
            </wp:positionH>
            <wp:positionV relativeFrom="paragraph">
              <wp:posOffset>126365</wp:posOffset>
            </wp:positionV>
            <wp:extent cx="2931160" cy="580390"/>
            <wp:effectExtent l="0" t="0" r="2540" b="10160"/>
            <wp:wrapNone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-259715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9" name="Rectangle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97485" y="17145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-20.45pt;margin-top:7.6pt;height:755.8pt;width:285.55pt;z-index:-251640832;v-text-anchor:middle;mso-width-relative:page;mso-height-relative:page;" filled="f" stroked="t" coordsize="21600,21600" o:gfxdata="UEsDBAoAAAAAAIdO4kAAAAAAAAAAAAAAAAAEAAAAZHJzL1BLAwQUAAAACACHTuJAq3ztJtgAAAAL AQAADwAAAGRycy9kb3ducmV2LnhtbE2PMU/DMBCFdyT+g3VIbK3d0lQlxOkQxIBAQhQWNjc+kkB8 jmwnKf+egwW2u3tP775X7E+uFxOG2HnSsFoqEEi1tx01Gl5f7hY7EDEZsqb3hBq+MMK+PD8rTG79 TM84HVIjOIRibjS0KQ25lLFu0Zm49AMSa+8+OJN4DY20wcwc7nq5VmornemIP7RmwKrF+vMwOg1v 2Yd86qrZjI/3tw/ZFLyqNl7ry4uVugGR8JT+zPCDz+hQMtPRj2Sj6DUsNuqarSxkaxBsyK4UD8ff w3YHsizk/w7lN1BLAwQUAAAACACHTuJAHil5sWICAADQBAAADgAAAGRycy9lMm9Eb2MueG1srVTL bhoxFN1X6j9Y3jcDlEdAgQgFpaoUNVHTqmvjsWcs+VXbMKRf32PP5NG0iyzKwlz7Hs71PT6Xi8uT 0eQoQlTOrun4bESJsNzVyjZr+v3b9YdzSmJitmbaWbGmDyLSy837dxedX4mJa52uRSAgsXHV+TVt U/Krqoq8FYbFM+eFRVK6YFjCNjRVHVgHdqOryWg0rzoXah8cFzHidNcn6cAY3kLopFRc7Bw/GGFT zxqEZgktxVb5SDfltlIKnm6ljCIRvaboNJUVRRDv81ptLtiqCcy3ig9XYG+5wqueDFMWRZ+odiwx cgjqLyqjeHDRyXTGnan6Rooi6GI8eqXNfcu8KL1A6uifRI//j5Z/Od4Fomo4YUmJZQYv/hWqMdto EQkOoVDn4wrAe38Xhl1EmNs9yWDyNxohp8yxmJ7PKHlAuBhPZ4O+4pQIR/rjfDIveQ7AcrY8n88L onom8iGmT8IZkoM1DbhK0ZUdb2JCcUAfIbmudddK6/KI2pIOZSeLEd6WMzhTwhEIjUd30TaUMN3A 8jyFQhmdVnX+eSaKodlf6UCOLBulfHLnKPcHLNfesdj2uJIaYNoCnYXqpclROu1Pg157Vz9A5+B6 A0bPrxWoblhMdyzAcbgzZjLdYpHaoRE3RJS0Lvz613nGwwjIUtLBwWjy54EFQYn+bGGR5Xg6zZYv m+lsMcEmvMzsX2bswVw59D7G9HtewoxP+jGUwZkfGN1trooUsxy1ezmHzVXqJwvDz8V2W2CwuWfp xt57nsn7R9sekpOqvGcWqldn0A9GL7oPQ5kn6eW+oJ7/iDa/AVBLAwQKAAAAAACHTuJAAAAAAAAA AAAAAAAABgAAAF9yZWxzL1BLAwQUAAAACACHTuJAihRmPNEAAACUAQAACwAAAF9yZWxzLy5yZWxz pZDBasMwDIbvg72D0X1xmsMYo04vo9Br6R7A2IpjGltGMtn69vMOg2X0tqN+oe8T//7wmRa1Ikuk bGDX9aAwO/IxBwPvl+PTCyipNnu7UEYDNxQ4jI8P+zMutrYjmWMR1ShZDMy1lletxc2YrHRUMLfN RJxsbSMHXay72oB66Ptnzb8ZMG6Y6uQN8MkPoC630sx/2Ck6JqGpdo6SpmmK7h5VB7Zlju7INuEb uUazHLAa8CwaB2pZ134EfV+/+6fe00c+47rVfoeM649Xb7ocvwBQSwMEFAAAAAgAh07iQH7m5SD3 AAAA4QEAABMAAABbQ29udGVudF9UeXBlc10ueG1slZFBTsMwEEX3SNzB8hYlTrtACCXpgrRLQKgc YGRPEotkbHlMaG+Pk7YbRJFY2jP/vye73BzGQUwY2Dqq5CovpEDSzljqKvm+32UPUnAEMjA4wkoe keWmvr0p90ePLFKauJJ9jP5RKdY9jsC580hp0rowQkzH0CkP+gM6VOuiuFfaUUSKWZw7ZF022MLn EMX2kK5PJgEHluLptDizKgneD1ZDTKZqIvODkp0JeUouO9xbz3dJQ6pfCfPkOuCce0lPE6xB8Qoh PsOYNJQJrIz7ooBT/nfJbDly5trWasybwE2KveF0sbrWjmvXOP3f8u2SunSr5YPqb1BLAQIUABQA AAAIAIdO4kB+5uUg9wAAAOEBAAATAAAAAAAAAAEAIAAAANMEAABbQ29udGVudF9UeXBlc10ueG1s UEsBAhQACgAAAAAAh07iQAAAAAAAAAAAAAAAAAYAAAAAAAAAAAAQAAAAtQMAAF9yZWxzL1BLAQIU ABQAAAAIAIdO4kCKFGY80QAAAJQBAAALAAAAAAAAAAEAIAAAANkDAABfcmVscy8ucmVsc1BLAQIU AAoAAAAAAIdO4kAAAAAAAAAAAAAAAAAEAAAAAAAAAAAAEAAAAAAAAABkcnMvUEsBAhQAFAAAAAgA h07iQKt87SbYAAAACwEAAA8AAAAAAAAAAQAgAAAAIgAAAGRycy9kb3ducmV2LnhtbFBLAQIUABQA AAAIAIdO4kAeKXmxYgIAANAEAAAOAAAAAAAAAAEAIAAAACcBAABkcnMvZTJvRG9jLnhtbFBLBQYA AAAABgAGAFkBAAD7BQAAAAA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     </w: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256540</wp:posOffset>
                </wp:positionH>
                <wp:positionV relativeFrom="paragraph">
                  <wp:posOffset>74930</wp:posOffset>
                </wp:positionV>
                <wp:extent cx="2695575" cy="2381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20.2pt;margin-top:5.9pt;height:18.75pt;width:212.25pt;z-index:251663360;mso-width-relative:page;mso-height-relative:page;" filled="f" stroked="f" coordsize="21600,21600" o:gfxdata="UEsDBAoAAAAAAIdO4kAAAAAAAAAAAAAAAAAEAAAAZHJzL1BLAwQUAAAACACHTuJAzNA6b9cAAAAJ AQAADwAAAGRycy9kb3ducmV2LnhtbE2PwWrDMBBE74X8g9hAb4mk2JTUtZxDIdBSckji3hVrI5ta krGU2P37bk/tcZnH7JtyN7ue3XGMXfAK5FoAQ98E03mroD7vV1tgMWlvdB88KvjGCLtq8VDqwoTJ H/F+SpZRiY+FVtCmNBScx6ZFp+M6DOgpu4bR6UTnaLkZ9UTlrucbIZ64052nD60e8LXF5ut0cwqu 036T1YfafurOvh3sx/wuz0elHpdSvABLOKc/GH71SR0qcrqEmzeR9QpWucgJpUDSBAKybS6BXRTk zxnwquT/F1Q/UEsDBBQAAAAIAIdO4kCiOwZRSQIAAJkEAAAOAAAAZHJzL2Uyb0RvYy54bWytVE1v GjEQvVfqf7B8bxYo5AOxRCiIqlLUREmrno3XZi35q7ZhSX99n72bBKU95NCLGXtm38x7M8Pi+mg0 OYgQlbM1HZ+NKBGWu0bZXU1/fN98uqQkJmYbpp0VNX0SkV4vP35YdH4uJq51uhGBAMTGeedr2qbk 51UVeSsMi2fOCwundMGwhGvYVU1gHdCNriaj0XnVudD44LiIEa/r3kkHxPAeQCel4mLt+N4Im3rU IDRLoBRb5SNdlmqlFDzdSRlFIrqmYJrKiSSwt/mslgs23wXmW8WHEth7SnjDyTBlkfQFas0SI/ug /oIyigcXnUxn3JmqJ1IUAYvx6I02jy3zonCB1NG/iB7/Hyz/drgPRDU1nUASyww6/gDVmN1pQfAG gTof54h79PdhuEWYme1RBpN/wYMci6hPL6KKYyIcj5Pzq9nsYkYJh2/y+XI8mWXQ6vVrH2L6Ipwh 2ahpQPqiJTvcxtSHPofkZNZtlNZ4Z3NtSQfQ2XSE4jnDNEpMAUzjwSjaHSVM7zDmPIUCefJthlyz 2JIDw2xEp1Uz1KUtysuke5rZSsftceC+dc0TJAuun6Xo+UYB6pbFdM8ChgelYL3SHQ6pHepzg0VJ 68Lvf73nePQUXko6DCPq+bVnQVCiv1p0+2o8nQI2lct0dpF7FU4921OP3ZsbB05jLLLnxczxST+b MjjzE1u4ylnhYpYjd02hXG/epH5FsMVcrFYlCPPqWbq1j55n6L4Tq31yUpUmZZl6bQb1MLGlzcN2 5ZU4vZeo13+U5R9QSwMECgAAAAAAh07iQAAAAAAAAAAAAAAAAAYAAABfcmVscy9QSwMEFAAAAAgA h07iQIoUZjzRAAAAlAEAAAsAAABfcmVscy8ucmVsc6WQwWrDMAyG74O9g9F9cZrDGKNOL6PQa+ke wNiKYxpbRjLZ+vbzDoNl9LajfqHvE//+8JkWtSJLpGxg1/WgMDvyMQcD75fj0wsoqTZ7u1BGAzcU OIyPD/szLra2I5ljEdUoWQzMtZZXrcXNmKx0VDC3zUScbG0jB12su9qAeuj7Z82/GTBumOrkDfDJ D6Aut9LMf9gpOiahqXaOkqZpiu4eVQe2ZY7uyDbhG7lGsxywGvAsGgdqWdd+BH1fv/un3tNHPuO6 1X6HjOuPV2+6HL8AUEsDBBQAAAAIAIdO4kB+5uUg9wAAAOEBAAATAAAAW0NvbnRlbnRfVHlwZXNd LnhtbJWRQU7DMBBF90jcwfIWJU67QAgl6YK0S0CoHGBkTxKLZGx5TGhvj5O2G0SRWNoz/78nu9wc xkFMGNg6quQqL6RA0s5Y6ir5vt9lD1JwBDIwOMJKHpHlpr69KfdHjyxSmriSfYz+USnWPY7AufNI adK6MEJMx9ApD/oDOlTrorhX2lFEilmcO2RdNtjC5xDF9pCuTyYBB5bi6bQ4syoJ3g9WQ0ymaiLz g5KdCXlKLjvcW893SUOqXwnz5DrgnHtJTxOsQfEKIT7DmDSUCayM+6KAU/53yWw5cuba1mrMm8BN ir3hdLG61o5r1zj93/Ltkrp0q+WD6m9QSwECFAAUAAAACACHTuJAfublIPcAAADhAQAAEwAAAAAA AAABACAAAAC5BAAAW0NvbnRlbnRfVHlwZXNdLnhtbFBLAQIUAAoAAAAAAIdO4kAAAAAAAAAAAAAA AAAGAAAAAAAAAAAAEAAAAJsDAABfcmVscy9QSwECFAAUAAAACACHTuJAihRmPNEAAACUAQAACwAA AAAAAAABACAAAAC/AwAAX3JlbHMvLnJlbHNQSwECFAAKAAAAAACHTuJAAAAAAAAAAAAAAAAABAAA AAAAAAAAABAAAAAAAAAAZHJzL1BLAQIUABQAAAAIAIdO4kDM0Dpv1wAAAAkBAAAPAAAAAAAAAAEA IAAAACIAAABkcnMvZG93bnJldi54bWxQSwECFAAUAAAACACHTuJAojsGUUkCAACZBAAADgAAAAAA AAABACAAAAAmAQAAZHJzL2Uyb0RvYy54bWxQSwUGAAAAAAYABgBZAQAA4QUAAAAA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44830</wp:posOffset>
                </wp:positionH>
                <wp:positionV relativeFrom="paragraph">
                  <wp:posOffset>161925</wp:posOffset>
                </wp:positionV>
                <wp:extent cx="2144395" cy="0"/>
                <wp:effectExtent l="0" t="4445" r="0" b="50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42.9pt;margin-top:12.75pt;height:0pt;width:168.85pt;z-index:251661312;mso-width-relative:page;mso-height-relative:page;" filled="f" stroked="t" coordsize="21600,21600" o:gfxdata="UEsDBAoAAAAAAIdO4kAAAAAAAAAAAAAAAAAEAAAAZHJzL1BLAwQUAAAACACHTuJAnHIBhtUAAAAI AQAADwAAAGRycy9kb3ducmV2LnhtbE2PT0/DMAzF70h8h8hIXCaWrKNoKk13AHrjwgBx9RrTVjRO 12R/4NNjxAFufn7Wez+X65Mf1IGm2Ae2sJgbUMRNcD23Fl6e66sVqJiQHQ6BycInRVhX52clFi4c +YkOm9QqCeFYoIUupbHQOjYdeYzzMBKL9x4mj0nk1Go34VHC/aAzY260x56locOR7jpqPjZ7byHW r7Srv2bNzLwt20DZ7v7xAa29vFiYW1CJTunvGH7wBR0qYdqGPbuoBgurXMiThSzPQYl/nS1l2P4u dFXq/w9U31BLAwQUAAAACACHTuJAYb5g5N8BAADWAwAADgAAAGRycy9lMm9Eb2MueG1srVPJbtsw EL0X6D8QvNey3bipBcs52EgvXQyk/YAxRUkEuGGG8fL3HVK206aXHKoDOZzlcd7jaPVwclYcNJIJ vpGzyVQK7VVoje8b+evn44fPUlAC34INXjfyrEk+rN+/Wx1jredhCLbVKBjEU32MjRxSinVVkRq0 A5qEqD0Hu4AOEh+xr1qEI6M7W82n00/VMWAbMShNxN7tGJQXRHwLYOg6o/Q2qGenfRpRUVtITIkG E0muS7ddp1X60XWkk7CNZKaprHwJ2/u8VusV1D1CHIy6tABvaeEVJwfG86U3qC0kEM9o/oFyRmGg 0KWJCq4aiRRFmMVs+kqbpwGiLlxYaoo30en/warvhx0K0zbyXgoPjh/8KSGYfkhiE7xnAQOK+6zT MVLN6Ru/w8uJ4g4z6VOHLu9MR5yKtuebtvqUhGLnfHZ393G5kEJdY9VLYURKX3RwIhuNtMZn2lDD 4SslvoxTrynZ7cOjsbY8nfXi2MjlYp6Rgcex4zFg00WmRL6XAmzPc64SFkQK1rS5OuMQ9vuNRXGA PB3lG5MGaPXoXS7YPU4JQfoW2tE9m1793NoFprT5F37ueQs0jDUllKG4xHresqCjhNnah/ZclC1+ fu6SeBnNPE9/nkv1y++4/g1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ccgGG1QAAAAgBAAAPAAAA AAAAAAEAIAAAACIAAABkcnMvZG93bnJldi54bWxQSwECFAAUAAAACACHTuJAYb5g5N8BAADW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JOHN BAGCAL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62050</wp:posOffset>
                </wp:positionH>
                <wp:positionV relativeFrom="paragraph">
                  <wp:posOffset>152400</wp:posOffset>
                </wp:positionV>
                <wp:extent cx="1895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1.5pt;margin-top:12pt;height:0pt;width:149.25pt;z-index:251660288;mso-width-relative:page;mso-height-relative:page;" filled="f" stroked="t" coordsize="21600,21600" o:gfxdata="UEsDBAoAAAAAAIdO4kAAAAAAAAAAAAAAAAAEAAAAZHJzL1BLAwQUAAAACACHTuJAHLYOAdYAAAAJ AQAADwAAAGRycy9kb3ducmV2LnhtbE2PzU7DQAyE70i8w8pIXCq6m7RUUcimByA3LhRQr25ikois N81uf+DpMeIAJ2vs0fibYn12gzrSFHrPFpK5AUVc+6bn1sLrS3WTgQoRucHBM1n4pADr8vKiwLzx J36m4ya2SkI45Gihi3HMtQ51Rw7D3I/Ecnv3k8Mocmp1M+FJwt2gU2NW2mHP8qHDke47qj82B2ch VG+0r75m9cxsF62ndP/w9IjWXl8l5g5UpHP8M8MPvqBDKUw7f+AmqEF0tpAu0UK6lCmGZZbcgtr9 LnRZ6P8Nym9QSwMEFAAAAAgAh07iQAAgXprfAQAA1gMAAA4AAABkcnMvZTJvRG9jLnhtbK1TTW/b MAy9D9h/EHRfnATL1hhxekjQXfYRoNsPYGTZFqAvkGqc/PtRctJu3aWH+SBRFPnI90Rv7s/OipNG MsE3cjGbS6G9Cq3xfSN//Xz4cCcFJfAt2OB1Iy+a5P32/bvNGGu9DEOwrUbBIJ7qMTZySCnWVUVq 0A5oFqL2fNkFdJD4iH3VIoyM7my1nM8/VWPANmJQmoi9++lSXhHxLYCh64zS+6CenPZpQkVtITEl GkwkuS3ddp1W6UfXkU7CNpKZprJyEbaPea22G6h7hDgYdW0B3tLCK04OjOeiz1B7SCCe0PwD5YzC QKFLMxVcNREpijCLxfyVNo8DRF24sNQUn0Wn/wervp8OKEzbyJUUHhw/+GNCMP2QxC54zwIGFKus 0xip5vCdP+D1RPGAmfS5Q5d3piPORdvLs7b6nIRi5+Juvfr4mYuo2131khiR0hcdnMhGI63xmTbU cPpKiYtx6C0ku314MNaWp7NejI1cr5YZGXgcOx4DNl1kSuR7KcD2POcqYUGkYE2bszMOYX/cWRQn yNNRvilogFZP3vWK3dOUEKRvoZ3ci/nNz61dYUqbf+HnnvdAw5RTrjIUp1jPWxZ0kjBbx9BeirLF z89dAq+jmefpz3PJfvkdt78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HLYOAdYAAAAJAQAADwAA AAAAAAABACAAAAAiAAAAZHJzL2Rvd25yZXYueG1sUEsBAhQAFAAAAAgAh07iQAAgXpr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ascii="Times New Roman" w:hAnsi="Times New Roman" w:cs="Times New Roman" w:eastAsia="Times New Roman"/>
          <w:sz w:val="24"/>
        </w:rPr>
        <w:t xml:space="preserve"> MAY , 2022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</wp:posOffset>
                </wp:positionV>
                <wp:extent cx="631190" cy="0"/>
                <wp:effectExtent l="0" t="4445" r="0" b="50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4.4pt;margin-top:12.4pt;height:0pt;width:49.7pt;z-index:251673600;mso-width-relative:page;mso-height-relative:page;" filled="f" stroked="t" coordsize="21600,21600" o:gfxdata="UEsDBAoAAAAAAIdO4kAAAAAAAAAAAAAAAAAEAAAAZHJzL1BLAwQUAAAACACHTuJAl+mfhtUAAAAJ AQAADwAAAGRycy9kb3ducmV2LnhtbE2PzU7DMBCE70i8g7VIXCpq1yBkpXF6AHLjQini6sbbJCJe p7H7A0/PIg5wWs3uaPabcnUOgzjilPpIFhZzBQKpib6n1sLmtb4xIFJ25N0QCS18YoJVdXlRusLH E73gcZ1bwSGUCmehy3kspExNh8GleRyR+LaLU3CZ5dRKP7kTh4dBaqXuZXA98YfOjfjQYfOxPgQL qX7Dff01a2bq/baNqPePz0/O2uurhVqCyHjOf2b4wWd0qJhpGw/kkxhYG8Po2YK+48kGbYwGsf1d yKqU/xtU31BLAwQUAAAACACHTuJAOuyH5d8BAADX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DwJSyk8OH7xp4Rg+iGJbfCeFQwoOMhK jZFqLtj6PV5OFPeYaZ86dHlnQuJU1D3f1NWnJBQ77z4vFvesu7qGqpe6iJS+6uBENhppjc+8oYbj N0p8F6deU7Lbh0djbXk768XYyPvVcsXIwPPY8Ryw6SJzIt9LAbbnQVcJCyIFa9pcnXEI+8PWojhC Ho/yTUkDtHry3q/YPY0JQfoe2sm9mF/93NoFprT5Cj/3vAMappoSylBcYj1vWc9JwWwdQnsuwhY/ v3dJvMxmHqi/z6X65X/c/AF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X6Z+G1QAAAAkBAAAPAAAA AAAAAAEAIAAAACIAAABkcnMvZG93bnJldi54bWxQSwECFAAUAAAACACHTuJAOuyH5d8BAADX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555" w:tblpY="238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16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4445</wp:posOffset>
                </wp:positionV>
                <wp:extent cx="631190" cy="0"/>
                <wp:effectExtent l="0" t="4445" r="0" b="50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9pt;margin-top:0.35pt;height:0pt;width:49.7pt;z-index:251672576;mso-width-relative:page;mso-height-relative:page;" filled="f" stroked="t" coordsize="21600,21600" o:gfxdata="UEsDBAoAAAAAAIdO4kAAAAAAAAAAAAAAAAAEAAAAZHJzL1BLAwQUAAAACACHTuJAOwtNO9MAAAAF AQAADwAAAGRycy9kb3ducmV2LnhtbE3OP0/DMBAF8B2J72BdJZaqtetUUIU4HYBsLBQQ6zU+kqjx OY3dP/DpcacyPr3Tu1+xPrteHGkMnWcDi7kCQVx723Fj4OO9mq1AhIhssfdMBn4owLq8vSkwt/7E b3TcxEakEQ45GmhjHHIpQ92SwzD3A3Hqvv3oMKY4NtKOeErjrpdaqXvpsOP0ocWBnlqqd5uDMxCq T9pXv9N6qr6yxpPeP7++oDF3k4V6BBHpHK/HcOEnOpTJtPUHtkH0BjKdJXo08AAi1UudaRDbS5Rl If/ryz9QSwMEFAAAAAgAh07iQKs8ZiveAQAA1wMAAA4AAABkcnMvZTJvRG9jLnhtbK1TyW7bMBC9 F+g/ELzXslw4aATLOdhIL10MpP2AMUVJBLhhhvHy9x1SttOklxyqAzmc5XHe42j1cHJWHDSSCb6V 9WwuhfYqdMYPrfz96/HTFykoge/ABq9bedYkH9YfP6yOsdGLMAbbaRQM4qk5xlaOKcWmqkiN2gHN QtSeg31AB4mPOFQdwpHRna0W8/lddQzYRQxKE7F3OwXlBRHfAxj63ii9DerZaZ8mVNQWElOi0USS 69Jt32uVfvY96SRsK5lpKitfwvY+r9V6Bc2AEEejLi3Ae1p4w8mB8XzpDWoLCcQzmn+gnFEYKPRp poKrJiJFEWZRz99o8zRC1IULS03xJjr9P1j147BDYTqehFoKD45f/CkhmGFMYhO8ZwUDCg6yUsdI DRds/A4vJ4o7zLRPPbq8MyFxKuqeb+rqUxKKnXef6/qedVfXUPVSF5HSVx2cyEYrrfGZNzRw+EaJ 7+LUa0p2+/BorC1vZ704tvJ+uVgyMvA89jwHbLrInMgPUoAdeNBVwoJIwZouV2ccwmG/sSgOkMej fFPSCJ2evPdLdk9jQpC+h25y1/Orn1u7wJQ2X+HnnrdA41RTQhmKS6znLes5KZitfejORdji5/cu iZfZzAP197lUv/yP6z9QSwMECgAAAAAAh07iQAAAAAAAAAAAAAAAAAYAAABfcmVscy9QSwMEFAAA AAgAh07iQIoUZjzRAAAAlAEAAAsAAABfcmVscy8ucmVsc6WQwWrDMAyG74O9g9F9cZrDGKNOL6PQ a+kewNiKYxpbRjLZ+vbzDoNl9LajfqHvE//+8JkWtSJLpGxg1/WgMDvyMQcD75fj0wsoqTZ7u1BG AzcUOIyPD/szLra2I5ljEdUoWQzMtZZXrcXNmKx0VDC3zUScbG0jB12su9qAeuj7Z82/GTBumOrk DfDJD6Aut9LMf9gpOiahqXaOkqZpiu4eVQe2ZY7uyDbhG7lGsxywGvAsGgdqWdd+BH1fv/un3tNH PuO61X6HjOuPV2+6HL8AUEsDBBQAAAAIAIdO4kB+5uUg9wAAAOEBAAATAAAAW0NvbnRlbnRfVHlw ZXNdLnhtbJWRQU7DMBBF90jcwfIWJU67QAgl6YK0S0CoHGBkTxKLZGx5TGhvj5O2G0SRWNoz/78n u9wcxkFMGNg6quQqL6RA0s5Y6ir5vt9lD1JwBDIwOMJKHpHlpr69KfdHjyxSmriSfYz+USnWPY7A ufNIadK6MEJMx9ApD/oDOlTrorhX2lFEilmcO2RdNtjC5xDF9pCuTyYBB5bi6bQ4syoJ3g9WQ0ym aiLzg5KdCXlKLjvcW893SUOqXwnz5DrgnHtJTxOsQfEKIT7DmDSUCayM+6KAU/53yWw5cuba1mrM m8BNir3hdLG61o5r1zj93/Ltkrp0q+WD6m9QSwECFAAUAAAACACHTuJAfublIPcAAADhAQAAEwAA AAAAAAABACAAAABKBAAAW0NvbnRlbnRfVHlwZXNdLnhtbFBLAQIUAAoAAAAAAIdO4kAAAAAAAAAA AAAAAAAGAAAAAAAAAAAAEAAAACwDAABfcmVscy9QSwECFAAUAAAACACHTuJAihRmPNEAAACUAQAA CwAAAAAAAAABACAAAABQAwAAX3JlbHMvLnJlbHNQSwECFAAKAAAAAACHTuJAAAAAAAAAAAAAAAAA BAAAAAAAAAAAABAAAAAAAAAAZHJzL1BLAQIUABQAAAAIAIdO4kA7C0070wAAAAUBAAAPAAAAAAAA AAEAIAAAACIAAABkcnMvZG93bnJldi54bWxQSwECFAAUAAAACACHTuJAqzxmK94BAADXAwAADgAA AAAAAAABACAAAAAiAQAAZHJzL2Uyb0RvYy54bWxQSwUGAAAAAAYABgBZAQAAcg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TOTAL </w: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151765</wp:posOffset>
                </wp:positionH>
                <wp:positionV relativeFrom="paragraph">
                  <wp:posOffset>34925</wp:posOffset>
                </wp:positionV>
                <wp:extent cx="3486150" cy="818515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8185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2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11.95pt;margin-top:2.75pt;height:64.45pt;width:274.5pt;z-index:251679744;mso-width-relative:page;mso-height-relative:page;" filled="f" stroked="f" coordsize="21600,21600" o:gfxdata="UEsDBAoAAAAAAIdO4kAAAAAAAAAAAAAAAAAEAAAAZHJzL1BLAwQUAAAACACHTuJAdMXzCdoAAAAJ AQAADwAAAGRycy9kb3ducmV2LnhtbE2Py07DMBBF90j8gzVI7FonaYNKiFOhSBUSgkVLN+wmsZtE 2OMQuw/4eoYVLEf36N4z5frirDiZKQyeFKTzBISh1uuBOgX7t81sBSJEJI3Wk1HwZQKsq+urEgvt z7Q1p13sBJdQKFBBH+NYSBna3jgMcz8a4uzgJ4eRz6mTesIzlzsrsyS5kw4H4oUeR1P3pv3YHZ2C 53rzitsmc6tvWz+9HB7Hz/17rtTtTZo8gIjmEv9g+NVndajYqfFH0kFYBbNscc+ogjwHwXme5SmI hsHFcgmyKuX/D6ofUEsDBBQAAAAIAIdO4kBTURy6KwIAAGcEAAAOAAAAZHJzL2Uyb0RvYy54bWyt VMFu2zAMvQ/YPwi6r47TJMuCOEXWosOAYC2QDjsrslwbkERNUmpnX78nO2mzbocedlEoknnUeyS9 vOqMZk/Kh4ZswfOLEWfKSiob+1jw7w+3H+achShsKTRZVfCDCvxq9f7dsnULNaaadKk8A4gNi9YV vI7RLbIsyFoZES7IKYtgRd6IiKt/zEovWqAbnY1Ho1nWki+dJ6lCgPdmCPIjon8LIFVVI9UNyb1R Ng6oXmkRQSnUjQt81b+2qpSMd1UVVGS64GAa+xNFYO/Sma2WYvHohasbeXyCeMsTXnEyorEo+gx1 I6Jge9/8BWUa6SlQFS8kmWwg0isCFvnolTbbWjjVc4HUwT2LHv4frPz2dO9ZUxZ8POPMCoOOP6gu ss/UMbigT+vCAmlbh8TYwY+pOfkDnIl2V3mTfkGIIQ51D8/qJjQJ5+VkPsunCEnE5vl8mk8TTPby b+dD/KLIsGQU3KN7vajiaRPikHpKScUs3TZa9x3UlrUFn10C/o8IwLVFjcRheGuyYrfrjsR2VB7A y9MwGcHJ2wbFNyLEe+ExCngvliXe4ag0oQgdLc5q8r/+5U/56BCinLUYrYKHn3vhFWf6q0XvPuWT CWBjf5lMP45x8eeR3XnE7s01YXpzrKWTvZnyoz6ZlSfzAzu1TlURElaidsHjybyOw8BjJ6Var/sk TJ8TcWO3TiboQbT1PlLV9EonmQZtjuph/vpeHXclDfj5vc96+T6sfgNQSwMECgAAAAAAh07iQAAA AAAAAAAAAAAAAAYAAABfcmVscy9QSwMEFAAAAAgAh07iQIoUZjzRAAAAlAEAAAsAAABfcmVscy8u cmVsc6WQwWrDMAyG74O9g9F9cZrDGKNOL6PQa+kewNiKYxpbRjLZ+vbzDoNl9LajfqHvE//+8JkW tSJLpGxg1/WgMDvyMQcD75fj0wsoqTZ7u1BGAzcUOIyPD/szLra2I5ljEdUoWQzMtZZXrcXNmKx0 VDC3zUScbG0jB12su9qAeuj7Z82/GTBumOrkDfDJD6Aut9LMf9gpOiahqXaOkqZpiu4eVQe2ZY7u yDbhG7lGsxywGvAsGgdqWdd+BH1fv/un3tNHPuO61X6HjOuPV2+6HL8AUEsDBBQAAAAIAIdO4kB+ 5uUg9wAAAOEBAAATAAAAW0NvbnRlbnRfVHlwZXNdLnhtbJWRQU7DMBBF90jcwfIWJU67QAgl6YK0 S0CoHGBkTxKLZGx5TGhvj5O2G0SRWNoz/78nu9wcxkFMGNg6quQqL6RA0s5Y6ir5vt9lD1JwBDIw OMJKHpHlpr69KfdHjyxSmriSfYz+USnWPY7AufNIadK6MEJMx9ApD/oDOlTrorhX2lFEilmcO2Rd NtjC5xDF9pCuTyYBB5bi6bQ4syoJ3g9WQ0ymaiLzg5KdCXlKLjvcW893SUOqXwnz5DrgnHtJTxOs QfEKIT7DmDSUCayM+6KAU/53yWw5cuba1mrMm8BNir3hdLG61o5r1zj93/Ltkrp0q+WD6m9QSwEC FAAUAAAACACHTuJAfublIPcAAADhAQAAEwAAAAAAAAABACAAAACeBAAAW0NvbnRlbnRfVHlwZXNd LnhtbFBLAQIUAAoAAAAAAIdO4kAAAAAAAAAAAAAAAAAGAAAAAAAAAAAAEAAAAIADAABfcmVscy9Q SwECFAAUAAAACACHTuJAihRmPNEAAACUAQAACwAAAAAAAAABACAAAACkAwAAX3JlbHMvLnJlbHNQ SwECFAAKAAAAAACHTuJAAAAAAAAAAAAAAAAABAAAAAAAAAAAABAAAAAAAAAAZHJzL1BLAQIUABQA AAAIAIdO4kB0xfMJ2gAAAAkBAAAPAAAAAAAAAAEAIAAAACIAAABkcnMvZG93bnJldi54bWxQSwEC FAAUAAAACACHTuJAU1EcuisCAABnBAAADgAAAAAAAAABACAAAAApAQAAZHJzL2Uyb0RvYy54bWxQ SwUGAAAAAAYABgBZAQAAxgUAAAAA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2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356485</wp:posOffset>
                </wp:positionH>
                <wp:positionV relativeFrom="paragraph">
                  <wp:posOffset>10160</wp:posOffset>
                </wp:positionV>
                <wp:extent cx="688340" cy="0"/>
                <wp:effectExtent l="0" t="4445" r="0" b="508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813685" y="876173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85.55pt;margin-top:0.8pt;height:0pt;width:54.2pt;z-index:251674624;mso-width-relative:page;mso-height-relative:page;" filled="f" stroked="t" coordsize="21600,21600" o:gfxdata="UEsDBAoAAAAAAIdO4kAAAAAAAAAAAAAAAAAEAAAAZHJzL1BLAwQUAAAACACHTuJAL0J9ktQAAAAH AQAADwAAAGRycy9kb3ducmV2LnhtbE2OTU/DMBBE70j8B2uRuFTUTgsthDg9ALlxoYC4buMliYjX aex+wK9n4QLH0RvNvGJ19L3a0xi7wBayqQFFXAfXcWPh5bm6uAYVE7LDPjBZ+KQIq/L0pMDchQM/ 0X6dGiUjHHO00KY05FrHuiWPcRoGYmHvYfSYJI6NdiMeZNz3embMQnvsWB5aHOiupfpjvfMWYvVK 2+prUk/M27wJNNvePz6gtednmbkFleiY/srwoy/qUIrTJuzYRdVbmC+zTKoCFqCEXy5vrkBtfrMu C/3fv/wGUEsDBBQAAAAIAIdO4kCTq1eB1gEAAKoDAAAOAAAAZHJzL2Uyb0RvYy54bWytU8tu2zAQ vBfoPxC817LlxlEEyznYSC9FayDpB9AUJRHgC7uMZf99l5SapOklh+ogLbnDWc7sant/sYadFaD2 ruGrxZIz5aRvtesb/uvp4UvFGUbhWmG8Uw2/KuT3u8+ftmOoVekHb1oFjEgc1mNo+BBjqIsC5aCs wIUPylGy82BFpCX0RQtiJHZrinK53BSjhzaAlwqRdg9Tks+M8BFC33VaqoOXz1a5OLGCMiKSJBx0 QL7Lt+06JePPrkMVmWk4KY35TUUoPqV3sduKugcRBi3nK4iPXOGdJiu0o6IvVAcRBXsG/Q+V1RI8 +i4upLfFJCQ7QipWy3fePA4iqKyFrMbwYjr+P1r543wEptuGlyVnTljq+GMEofshsr13jhz0wChJ To0Bazqwd0eYVxiOkGRfOrDpS4LYhbiq1XpT3XB2bXh1u1ndrmen1SUySYBNVa2/Ug8kAXKqeOUI gPGb8paloOFGu+SBqMX5O0aqS9A/kLTt/IM2JvfRODY2/O6mpMpS0Gx2NBMU2kD60PWcCdPT0MsI mRG90W06nXgQ+tPeADuLNCr5SZqp2l+wVPogcJhwOTXDjCN0smgyJUUn316zV3mfWpj55nFLM/J2 nU+//mK731BLAwQKAAAAAACHTuJAAAAAAAAAAAAAAAAABgAAAF9yZWxzL1BLAwQUAAAACACHTuJA ihRmPNEAAACUAQAACwAAAF9yZWxzLy5yZWxzpZDBasMwDIbvg72D0X1xmsMYo04vo9Br6R7A2Ipj GltGMtn69vMOg2X0tqN+oe8T//7wmRa1IkukbGDX9aAwO/IxBwPvl+PTCyipNnu7UEYDNxQ4jI8P +zMutrYjmWMR1ShZDMy1lletxc2YrHRUMLfNRJxsbSMHXay72oB66Ptnzb8ZMG6Y6uQN8MkPoC63 0sx/2Ck6JqGpdo6SpmmK7h5VB7Zlju7INuEbuUazHLAa8CwaB2pZ134EfV+/+6fe00c+47rVfoeM 649Xb7ocvwBQSwMEFAAAAAgAh07iQH7m5SD3AAAA4QEAABMAAABbQ29udGVudF9UeXBlc10ueG1s lZFBTsMwEEX3SNzB8hYlTrtACCXpgrRLQKgcYGRPEotkbHlMaG+Pk7YbRJFY2jP/vye73BzGQUwY 2Dqq5CovpEDSzljqKvm+32UPUnAEMjA4wkoekeWmvr0p90ePLFKauJJ9jP5RKdY9jsC580hp0row QkzH0CkP+gM6VOuiuFfaUUSKWZw7ZF022MLnEMX2kK5PJgEHluLptDizKgneD1ZDTKZqIvODkp0J eUouO9xbz3dJQ6pfCfPkOuCce0lPE6xB8QohPsOYNJQJrIz7ooBT/nfJbDly5trWasybwE2KveF0 sbrWjmvXOP3f8u2SunSr5YPqb1BLAQIUABQAAAAIAIdO4kB+5uUg9wAAAOEBAAATAAAAAAAAAAEA IAAAAEMEAABbQ29udGVudF9UeXBlc10ueG1sUEsBAhQACgAAAAAAh07iQAAAAAAAAAAAAAAAAAYA AAAAAAAAAAAQAAAAJQMAAF9yZWxzL1BLAQIUABQAAAAIAIdO4kCKFGY80QAAAJQBAAALAAAAAAAA AAEAIAAAAEkDAABfcmVscy8ucmVsc1BLAQIUAAoAAAAAAIdO4kAAAAAAAAAAAAAAAAAEAAAAAAAA AAAAEAAAAAAAAABkcnMvUEsBAhQAFAAAAAgAh07iQC9CfZLUAAAABwEAAA8AAAAAAAAAAQAgAAAA IgAAAGRycy9kb3ducmV2LnhtbFBLAQIUABQAAAAIAIdO4kCTq1eB1gEAAKoDAAAOAAAAAAAAAAEA IAAAACMBAABkcnMvZTJvRG9jLnhtbFBLBQYAAAAABgAGAFkBAABrBQAAAAA=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38430</wp:posOffset>
                </wp:positionH>
                <wp:positionV relativeFrom="paragraph">
                  <wp:posOffset>120650</wp:posOffset>
                </wp:positionV>
                <wp:extent cx="13716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9pt;margin-top:9.5pt;height:0pt;width:108pt;z-index:251662336;mso-width-relative:page;mso-height-relative:page;" filled="f" stroked="t" coordsize="21600,21600" o:gfxdata="UEsDBAoAAAAAAIdO4kAAAAAAAAAAAAAAAAAEAAAAZHJzL1BLAwQUAAAACACHTuJA1oY1y9UAAAAJ AQAADwAAAGRycy9kb3ducmV2LnhtbE2PzU7DMBCE70i8g7VIXKrWTkCIhjg9ALlxoYC4buMliYjX aez+wNOzFQc47sxo9ptydfSD2tMU+8AWsoUBRdwE13Nr4fWlnt+CignZ4RCYLHxRhFV1flZi4cKB n2m/Tq2SEo4FWuhSGgutY9ORx7gII7F4H2HymOScWu0mPEi5H3RuzI322LN86HCk+46az/XOW4j1 G23r71kzM+9XbaB8+/D0iNZeXmTmDlSiY/oLwwlf0KESpk3YsYtqsDDPM0FPYixl0ymwvM5BbX4F XZX6/4LqB1BLAwQUAAAACACHTuJAmlBUlOABAADYAwAADgAAAGRycy9lMm9Eb2MueG1srVPJbtsw EL0X6D8QvNey3TptBMs52EgvXQIk/YAxRUkEuGGGsey/75CynTa95FAdyOEsj/MeR+u7o7PioJFM 8I1czOZSaK9Ca3zfyF9P9x++SEEJfAs2eN3IkyZ5t3n/bj3GWi/DEGyrUTCIp3qMjRxSinVVkRq0 A5qFqD0Hu4AOEh+xr1qEkdGdrZbz+U01BmwjBqWJ2LubgvKMiG8BDF1nlN4F9ey0TxMqaguJKdFg IslN6bbrtEo/u450EraRzDSVlS9he5/XarOGukeIg1HnFuAtLbzi5MB4vvQKtYME4hnNP1DOKAwU ujRTwVUTkaIIs1jMX2nzOEDUhQtLTfEqOv0/WPXj8IDCtDwJn6Tw4PjFHxOC6YcktsF7VjCg4CAr NUaquWDrH/B8oviAmfaxQ5d3JiSORd3TVV19TEKxc/Hx8+JmzsKrS6x6KYxI6asOTmSjkdb4TBxq OHyjxJdx6iUlu324N9aWx7NejI28XS1XjAw8kB0PApsuMinyvRRge550lbAgUrCmzdUZh7Dfby2K A+T5KN+UNECrJ+/tit3TnBCk76Gd3Iv5xc+tnWFKm3/h5553QMNUU0IZikus5y0LOkmYrX1oT0XZ 4ucHL4nn4cwT9ee5VL/8kJvf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1oY1y9UAAAAJAQAADwAA AAAAAAABACAAAAAiAAAAZHJzL2Rvd25yZXYueG1sUEsBAhQAFAAAAAgAh07iQJpQVJT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</w:rPr>
        <w:t>Dr. John M. Bagcal</w: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15465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2.95pt;margin-top:9.55pt;height:0pt;width:108pt;z-index:251664384;mso-width-relative:page;mso-height-relative:page;" filled="f" stroked="t" coordsize="21600,21600" o:gfxdata="UEsDBAoAAAAAAIdO4kAAAAAAAAAAAAAAAAAEAAAAZHJzL1BLAwQUAAAACACHTuJA9QxEpNUAAAAJ AQAADwAAAGRycy9kb3ducmV2LnhtbE2PzU7DMBCE70i8g7VIXCpqJ6ioDXF6AHLjQgFx3cZLEhGv 09j9gadnEQc47syn2ZlyffKDOtAU+8AWsrkBRdwE13Nr4eW5vlqCignZ4RCYLHxShHV1flZi4cKR n+iwSa2SEI4FWuhSGgutY9ORxzgPI7F472HymOScWu0mPEq4H3RuzI322LN86HCku46aj83eW4j1 K+3qr1kzM2/XbaB8d//4gNZeXmTmFlSiU/qD4ae+VIdKOm3Dnl1Ug4V8uVgJKsYqAyXAwmQibH8F XZX6/4LqG1BLAwQUAAAACACHTuJAmBKSE+ABAADYAwAADgAAAGRycy9lMm9Eb2MueG1srVPJbtsw EL0X6D8QvNeSXThpBMs52EgvXQwk/YAxRUkEuGGG8fL3HVJ20qaXHKoDOZzlcd7jaHV/clYcNJIJ vpXzWS2F9ip0xg+t/PX08OmLFJTAd2CD1608a5L3648fVsfY6EUYg+00Cgbx1BxjK8eUYlNVpEbt gGYhas/BPqCDxEccqg7hyOjOVou6vqmOAbuIQWki9m6noLwg4nsAQ98bpbdBPTvt04SK2kJiSjSa SHJduu17rdLPviedhG0lM01l5UvY3ue1Wq+gGRDiaNSlBXhPC284OTCeL32B2kIC8YzmHyhnFAYK fZqp4KqJSFGEWczrN9o8jhB14cJSU3wRnf4frPpx2KEwHU/CrRQeHL/4Y0Iww5jEJnjPCgYUHGSl jpEaLtj4HV5OFHeYaZ96dHlnQuJU1D2/qKtPSSh2zj/fzm9qFl5dY9VrYURKX3VwIhuttMZn4tDA 4RslvoxTrynZ7cODsbY8nvXi2Mq75WLJyMAD2fMgsOkikyI/SAF24ElXCQsiBWu6XJ1xCIf9xqI4 QJ6P8k1JI3R68t4t2T3NCUH6HrrJPa+vfm7tAlPa/As/97wFGqeaEspQXGI9b1nQScJs7UN3LsoW Pz94SbwMZ56oP8+l+vWHXP8G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9QxEpNUAAAAJAQAADwAA AAAAAAABACAAAAAiAAAAZHJzL2Rvd25yZXYueG1sUEsBAhQAFAAAAAgAh07iQJgSkhP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bookmarkStart w:id="0" w:name="_GoBack"/>
      <w:bookmarkEnd w:id="0"/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>
                <wp:simplePos x="0" y="0"/>
                <wp:positionH relativeFrom="column">
                  <wp:posOffset>44450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5" name="Rectangle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3.5pt;margin-top:7.6pt;height:755.8pt;width:285.55pt;z-index:-251639808;v-text-anchor:middle;mso-width-relative:page;mso-height-relative:page;" filled="f" stroked="t" coordsize="21600,21600" o:gfxdata="UEsDBAoAAAAAAIdO4kAAAAAAAAAAAAAAAAAEAAAAZHJzL1BLAwQUAAAACACHTuJAfbO1HtcAAAAJ AQAADwAAAGRycy9kb3ducmV2LnhtbE2PwU7DMBBE70j8g7VI3KiTirRRGqeHIA4IJEThws2Nt0kg Xke2k5S/Z+ECx50Zzb4p92c7iBl96B0pSFcJCKTGmZ5aBW+v9zc5iBA1GT04QgVfGGBfXV6UujBu oRecD7EVXEKh0Aq6GMdCytB0aHVYuRGJvZPzVkc+fSuN1wuX20Guk2Qjre6JP3R6xLrD5vMwWQXv 2Yd87utFT08Pd4/Z7F1S3zqlrq/SZAci4jn+heEHn9GhYqajm8gEMSjY8pLIcrYGwXa2zVMQx19h k4OsSvl/QfUNUEsDBBQAAAAIAIdO4kA5M7NxXAIAAMYEAAAOAAAAZHJzL2Uyb0RvYy54bWytVE1v GjEQvVfqf7B8bxYoIQkKRAiUqlLUoKZVz8Zr71ryV23Dkv76Pns3JE17yKEclhnP7Jt5zzN7fXM0 mhxEiMrZBR2fjSgRlrta2WZBv3+7/XBJSUzM1kw7Kxb0UUR6s3z/7rrzczFxrdO1CAQgNs47v6Bt Sn5eVZG3wrB45rywCEoXDEtwQ1PVgXVAN7qajEazqnOh9sFxESNON32QDojhLYBOSsXFxvG9ETb1 qEFolkAptspHuizdSil4upcyikT0goJpKk8Ugb3Lz2p5zeZNYL5VfGiBvaWFV5wMUxZFT1AblhjZ B/UXlFE8uOhkOuPOVD2RoghYjEevtHlomReFC6SO/iR6/H+w/MthG4iqMQnnlFhmcONfoRqzjRaR 4BAKdT7Okfjgt2HwIsxM9yiDyf8gQo5F1ceTquKYCMfhx9lkNr0EOkfs6vzqcjYrulfPr/sQ0yfh DMnGggY0UNRkh7uYUBKpTym5mnW3SutyddqSDr1PLka4Uc4wjxJzANN4cIq2oYTpBoPOUyiQ0WlV 59czUAzNbq0DObA8HuWX+aLcH2m59obFts8roSFNW2RneXpBspWOu+Og0s7Vj1A3uH7soue3ClB3 LKYtC5gz9IxNTPd4SO1AxA0WJa0Lv/51nvNx/YhS0mFuQfLnngVBif5sMRhX4+k0D3pxpucXEzjh ZWT3MmL3Zu3AfYyd97yYOT/pJ1MGZ35gYVe5KkLMctTu5Rycder3CSvPxWpV0jDcnqU7++B5Bu8v bbVPTqpyn1moXp1BP4x30X1Yxbw/L/2S9fz5Wf4GUEsDBAoAAAAAAIdO4kAAAAAAAAAAAAAAAAAG AAAAX3JlbHMvUEsDBBQAAAAIAIdO4kCKFGY80QAAAJQBAAALAAAAX3JlbHMvLnJlbHOlkMFqwzAM hu+DvYPRfXGawxijTi+j0GvpHsDYimMaW0Yy2fr28w6DZfS2o36h7xP//vCZFrUiS6RsYNf1oDA7 8jEHA++X49MLKKk2e7tQRgM3FDiMjw/7My62tiOZYxHVKFkMzLWWV63FzZisdFQwt81EnGxtIwdd rLvagHro+2fNvxkwbpjq5A3wyQ+gLrfSzH/YKTomoal2jpKmaYruHlUHtmWO7sg24Ru5RrMcsBrw LBoHalnXfgR9X7/7p97TRz7jutV+h4zrj1dvuhy/AFBLAwQUAAAACACHTuJAfublIPcAAADhAQAA EwAAAFtDb250ZW50X1R5cGVzXS54bWyVkUFOwzAQRfdI3MHyFiVOu0AIJemCtEtAqBxgZE8Si2Rs eUxob4+TthtEkVjaM/+/J7vcHMZBTBjYOqrkKi+kQNLOWOoq+b7fZQ9ScAQyMDjCSh6R5aa+vSn3 R48sUpq4kn2M/lEp1j2OwLnzSGnSujBCTMfQKQ/6AzpU66K4V9pRRIpZnDtkXTbYwucQxfaQrk8m AQeW4um0OLMqCd4PVkNMpmoi84OSnQl5Si473FvPd0lDql8J8+Q64Jx7SU8TrEHxCiE+w5g0lAms jPuigFP+d8lsOXLm2tZqzJvATYq94XSxutaOa9c4/d/y7ZK6dKvlg+pvUEsBAhQAFAAAAAgAh07i QH7m5SD3AAAA4QEAABMAAAAAAAAAAQAgAAAAzAQAAFtDb250ZW50X1R5cGVzXS54bWxQSwECFAAK AAAAAACHTuJAAAAAAAAAAAAAAAAABgAAAAAAAAAAABAAAACuAwAAX3JlbHMvUEsBAhQAFAAAAAgA h07iQIoUZjzRAAAAlAEAAAsAAAAAAAAAAQAgAAAA0gMAAF9yZWxzLy5yZWxzUEsBAhQACgAAAAAA h07iQAAAAAAAAAAAAAAAAAQAAAAAAAAAAAAQAAAAAAAAAGRycy9QSwECFAAUAAAACACHTuJAfbO1 HtcAAAAJAQAADwAAAAAAAAABACAAAAAiAAAAZHJzL2Rvd25yZXYueG1sUEsBAhQAFAAAAAgAh07i QDkzs3FcAgAAxgQAAA4AAAAAAAAAAQAgAAAAJgEAAGRycy9lMm9Eb2MueG1sUEsFBgAAAAAGAAYA WQEAAPQFAAAAAA=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104140</wp:posOffset>
            </wp:positionH>
            <wp:positionV relativeFrom="paragraph">
              <wp:posOffset>120015</wp:posOffset>
            </wp:positionV>
            <wp:extent cx="2931160" cy="580390"/>
            <wp:effectExtent l="0" t="0" r="2540" b="10160"/>
            <wp:wrapNone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9690</wp:posOffset>
                </wp:positionH>
                <wp:positionV relativeFrom="paragraph">
                  <wp:posOffset>-40005</wp:posOffset>
                </wp:positionV>
                <wp:extent cx="6985" cy="9800590"/>
                <wp:effectExtent l="4445" t="0" r="7620" b="10160"/>
                <wp:wrapNone/>
                <wp:docPr id="3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985" cy="98005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8" o:spid="_x0000_s1026" o:spt="32" type="#_x0000_t32" style="position:absolute;left:0pt;flip:x;margin-left:-4.7pt;margin-top:-3.15pt;height:771.7pt;width:0.55pt;z-index:251659264;mso-width-relative:page;mso-height-relative:page;" filled="f" stroked="t" coordsize="21600,21600" o:gfxdata="UEsDBAoAAAAAAIdO4kAAAAAAAAAAAAAAAAAEAAAAZHJzL1BLAwQUAAAACACHTuJAd9uIftsAAAAJ AQAADwAAAGRycy9kb3ducmV2LnhtbE2PQUvDQBCF74L/YRnBW7qJrbWN2fQgKCgIGq3Q2zY7JjHZ 2ZjdNO2/dzzp6TG8jzfvZZuj7cQBB984UpDMYhBIpTMNVQre3+6jFQgfNBndOUIFJ/Swyc/PMp0a N9ErHopQCQ4hn2oFdQh9KqUva7Taz1yPxN6nG6wOfA6VNIOeONx28iqOl9LqhvhDrXu8q7Fsi9Eq eNquXx6n5HnRnr53u/Zr+zEW7YNSlxdJfAsi4DH8wfBbn6tDzp32biTjRacgWi+YZF3OQbAfrVj3 zF3PbxKQeSb/L8h/AFBLAwQUAAAACACHTuJAW6ksROsBAADaAwAADgAAAGRycy9lMm9Eb2MueG1s rVPBbtswDL0P2D8Iui92MqRIjDjFkKDbodsCtPsARZZtYZIoiEqc/P0oOU279tJDfTAkk++R75Fe 3Z6sYUcVUIOr+XRScqachEa7ruZ/Hu++LDjDKFwjDDhV87NCfrv+/Gk1+ErNoAfTqMCIxGE1+Jr3 MfqqKFD2ygqcgFeOgi0EKyJdQ1c0QQzEbk0xK8ubYoDQ+ABSIdLX7RjkF8bwHkJoWy3VFuTBKhdH 1qCMiCQJe+2Rr3O3batk/N22qCIzNSelMb+pCJ336V2sV6LqgvC9lpcWxHtaeKXJCu2o6JVqK6Jg h6DfUFktAyC0cSLBFqOQ7AipmJavvHnohVdZC1mN/mo6fhyt/HXcBaabmn/lzAlLA/92iJArs0Wy Z/BYUdbG7UISKE/uwd+D/IvMwaYXrlM5+fHsCTtNiOI/SLqgpyL74Sc0lCOIP3t1aoNlrdH+RwIm cvKDnfJwztfhqFNkkj7eLBdzziQFlouynC/z7ApRJZaE9QHjdwWWpUPNMQahuz5uwDnaAghjBXG8 x5h6fAYksIM7bUxeBuPYQDXms3luCcHoJgVTGoZuvzGBHUVap/xkwRR5mZY62Arsx7yGTluI46oF OLhmrG/cxarkzujzHprzLjxZSCPPjV7WM+3Uy3tGP/+S639QSwMECgAAAAAAh07iQAAAAAAAAAAA AAAAAAYAAABfcmVscy9QSwMEFAAAAAgAh07iQIoUZjzRAAAAlAEAAAsAAABfcmVscy8ucmVsc6WQ wWrDMAyG74O9g9F9cZrDGKNOL6PQa+kewNiKYxpbRjLZ+vbzDoNl9LajfqHvE//+8JkWtSJLpGxg 1/WgMDvyMQcD75fj0wsoqTZ7u1BGAzcUOIyPD/szLra2I5ljEdUoWQzMtZZXrcXNmKx0VDC3zUSc bG0jB12su9qAeuj7Z82/GTBumOrkDfDJD6Aut9LMf9gpOiahqXaOkqZpiu4eVQe2ZY7uyDbhG7lG sxywGvAsGgdqWdd+BH1fv/un3tNHPuO61X6HjOuPV2+6HL8AUEsDBBQAAAAIAIdO4kB+5uUg9wAA AOEBAAATAAAAW0NvbnRlbnRfVHlwZXNdLnhtbJWRQU7DMBBF90jcwfIWJU67QAgl6YK0S0CoHGBk TxKLZGx5TGhvj5O2G0SRWNoz/78nu9wcxkFMGNg6quQqL6RA0s5Y6ir5vt9lD1JwBDIwOMJKHpHl pr69KfdHjyxSmriSfYz+USnWPY7AufNIadK6MEJMx9ApD/oDOlTrorhX2lFEilmcO2RdNtjC5xDF 9pCuTyYBB5bi6bQ4syoJ3g9WQ0ymaiLzg5KdCXlKLjvcW893SUOqXwnz5DrgnHtJTxOsQfEKIT7D mDSUCayM+6KAU/53yWw5cuba1mrMm8BNir3hdLG61o5r1zj93/Ltkrp0q+WD6m9QSwECFAAUAAAA CACHTuJAfublIPcAAADhAQAAEwAAAAAAAAABACAAAABfBAAAW0NvbnRlbnRfVHlwZXNdLnhtbFBL AQIUAAoAAAAAAIdO4kAAAAAAAAAAAAAAAAAGAAAAAAAAAAAAEAAAAEEDAABfcmVscy9QSwECFAAU AAAACACHTuJAihRmPNEAAACUAQAACwAAAAAAAAABACAAAABlAwAAX3JlbHMvLnJlbHNQSwECFAAK AAAAAACHTuJAAAAAAAAAAAAAAAAABAAAAAAAAAAAABAAAAAAAAAAZHJzL1BLAQIUABQAAAAIAIdO 4kB324h+2wAAAAkBAAAPAAAAAAAAAAEAIAAAACIAAABkcnMvZG93bnJldi54bWxQSwECFAAUAAAA CACHTuJAW6ksROsBAADaAwAADgAAAAAAAAABACAAAAAqAQAAZHJzL2Uyb0RvYy54bWxQSwUGAAAA AAYABgBZAQAAhwUAAAAA ">
                <v:fill on="f" focussize="0,0"/>
                <v:stroke color="#000000" joinstyle="round" dashstyle="dashDot"/>
                <v:imagedata o:title=""/>
                <o:lock v:ext="edit" aspectratio="f"/>
              </v:shape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</w:p>
    <w:p>
      <w:pPr>
        <w:spacing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53975</wp:posOffset>
                </wp:positionV>
                <wp:extent cx="2695575" cy="238125"/>
                <wp:effectExtent l="0" t="0" r="0" b="0"/>
                <wp:wrapNone/>
                <wp:docPr id="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1.5pt;margin-top:4.25pt;height:18.75pt;width:212.25pt;z-index:251667456;mso-width-relative:page;mso-height-relative:page;" filled="f" stroked="f" coordsize="21600,21600" o:gfxdata="UEsDBAoAAAAAAIdO4kAAAAAAAAAAAAAAAAAEAAAAZHJzL1BLAwQUAAAACACHTuJAl0CSyNUAAAAG AQAADwAAAGRycy9kb3ducmV2LnhtbE2PwU7DMBBE70j8g7VI3KidFEoV4vSAVAmEemgb7tt460TE dhS7Tfh7lhPcZjWrmTflZna9uNIYu+A1ZAsFgnwTTOethvq4fViDiAm9wT540vBNETbV7U2JhQmT 39P1kKzgEB8L1NCmNBRSxqYlh3ERBvLsncPoMPE5WmlGnDjc9TJXaiUddp4bWhzotaXm63BxGs7T Nl/Wu9p+YmffdvZjfs+Oe63v7zL1AiLRnP6e4Ref0aFiplO4eBNFr2HJS5KG9RMIdh/zZxYnFisF sirlf/zqB1BLAwQUAAAACACHTuJA7/c9oEkCAACYBAAADgAAAGRycy9lMm9Eb2MueG1srVRNbxox EL1X6n+wfC8LFPKBskQoiKpS1ERJq56N12Yt+au2YUl/fZ+9mwSlPeTQixl7Zt/MezPD1fXRaHIQ ISpnazoZjSkRlrtG2V1Nf3zffLqgJCZmG6adFTV9EpFeLz9+uOr8Qkxd63QjAgGIjYvO17RNyS+q KvJWGBZHzgsLp3TBsIRr2FVNYB3Qja6m4/FZ1bnQ+OC4iBGv695JB8TwHkAnpeJi7fjeCJt61CA0 S6AUW+UjXZZqpRQ83UkZRSK6pmCayokksLf5rJZXbLELzLeKDyWw95TwhpNhyiLpC9SaJUb2Qf0F ZRQPLjqZRtyZqidSFAGLyfiNNo8t86JwgdTRv4ge/x8s/3a4D0Q1NZ1RYplBwx8gGrM7Lci06NP5 uEDYo78PUCvfIsxM9iiDyb+gQY5F06cXTcUxEY7H6dnlfH4+p4TDN/18MZnOs+jV69c+xPRFOEOy UdOA9EVKdriNqQ99DsnJrNsorUvftCUdQOezMdrJGYZRYghgGg9C0e4oYXqHKecpFMiTbzPkmsWW HBhGIzqtmqEubVHeK81speP2OHDfuuYJigXXj1L0fKMAdctiumcBs4NSsF3pDofUDvW5waKkdeH3 v95zPFoKLyUdZhH1/NqzICjRXy2afTmZzfLwlstsfo6+kHDq2Z567N7cOHCaYI89L2aOT/rZlMGZ n1jCVc4KF7McuWsK5XrzJvUbgiXmYrUqQRhXz9KtffQ8Q/edWO2Tk6o0KcvUazOoh4EtbR6WK2/E 6b1Evf6hLP8AUEsDBAoAAAAAAIdO4kAAAAAAAAAAAAAAAAAGAAAAX3JlbHMvUEsDBBQAAAAIAIdO 4kCKFGY80QAAAJQBAAALAAAAX3JlbHMvLnJlbHOlkMFqwzAMhu+DvYPRfXGawxijTi+j0GvpHsDY imMaW0Yy2fr28w6DZfS2o36h7xP//vCZFrUiS6RsYNf1oDA78jEHA++X49MLKKk2e7tQRgM3FDiM jw/7My62tiOZYxHVKFkMzLWWV63FzZisdFQwt81EnGxtIwddrLvagHro+2fNvxkwbpjq5A3wyQ+g LrfSzH/YKTomoal2jpKmaYruHlUHtmWO7sg24Ru5RrMcsBrwLBoHalnXfgR9X7/7p97TRz7jutV+ h4zrj1dvuhy/AFBLAwQUAAAACACHTuJAfublIPcAAADhAQAAEwAAAFtDb250ZW50X1R5cGVzXS54 bWyVkUFOwzAQRfdI3MHyFiVOu0AIJemCtEtAqBxgZE8Si2RseUxob4+TthtEkVjaM/+/J7vcHMZB TBjYOqrkKi+kQNLOWOoq+b7fZQ9ScAQyMDjCSh6R5aa+vSn3R48sUpq4kn2M/lEp1j2OwLnzSGnS ujBCTMfQKQ/6AzpU66K4V9pRRIpZnDtkXTbYwucQxfaQrk8mAQeW4um0OLMqCd4PVkNMpmoi84OS nQl5Si473FvPd0lDql8J8+Q64Jx7SU8TrEHxCiE+w5g0lAmsjPuigFP+d8lsOXLm2tZqzJvATYq9 4XSxutaOa9c4/d/y7ZK6dKvlg+pvUEsBAhQAFAAAAAgAh07iQH7m5SD3AAAA4QEAABMAAAAAAAAA AQAgAAAAtwQAAFtDb250ZW50X1R5cGVzXS54bWxQSwECFAAKAAAAAACHTuJAAAAAAAAAAAAAAAAA BgAAAAAAAAAAABAAAACZAwAAX3JlbHMvUEsBAhQAFAAAAAgAh07iQIoUZjzRAAAAlAEAAAsAAAAA AAAAAQAgAAAAvQMAAF9yZWxzLy5yZWxzUEsBAhQACgAAAAAAh07iQAAAAAAAAAAAAAAAAAQAAAAA AAAAAAAQAAAAAAAAAGRycy9QSwECFAAUAAAACACHTuJAl0CSyNUAAAAGAQAADwAAAAAAAAABACAA AAAiAAAAZHJzL2Rvd25yZXYueG1sUEsBAhQAFAAAAAgAh07iQO/3PaBJAgAAmAQAAA4AAAAAAAAA AQAgAAAAJAEAAGRycy9lMm9Eb2MueG1sUEsFBgAAAAAGAAYAWQEAAN8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 </w:t>
      </w:r>
      <w:r>
        <w:rPr>
          <w:rFonts w:hint="default" w:ascii="Times New Roman" w:hAnsi="Times New Roman" w:cs="Times New Roman"/>
          <w:lang w:val="en-PH"/>
        </w:rPr>
        <w:tab/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871220</wp:posOffset>
                </wp:positionH>
                <wp:positionV relativeFrom="paragraph">
                  <wp:posOffset>154305</wp:posOffset>
                </wp:positionV>
                <wp:extent cx="2169160" cy="0"/>
                <wp:effectExtent l="0" t="4445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91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8.6pt;margin-top:12.15pt;height:0pt;width:170.8pt;z-index:251666432;mso-width-relative:page;mso-height-relative:page;" filled="f" stroked="t" coordsize="21600,21600" o:gfxdata="UEsDBAoAAAAAAIdO4kAAAAAAAAAAAAAAAAAEAAAAZHJzL1BLAwQUAAAACACHTuJAt5M4JNYAAAAJ AQAADwAAAGRycy9kb3ducmV2LnhtbE2PvU7DQBCEeyTe4bRINFFyjh2RyPicAnBHQwKi3fg2toVv z/FdfuDpWUQB5cx+mp0p1hfXqxONofNsYD5LQBHX3nbcGHjdVtMVqBCRLfaeycAnBViX11cF5taf +YVOm9goCeGQo4E2xiHXOtQtOQwzPxDLbe9Hh1Hk2Gg74lnCXa/TJLnTDjuWDy0O9NBS/bE5OgOh eqND9TWpJ8l71nhKD4/PT2jM7c08uQcV6RL/YPipL9WhlE47f2QbVC86W6aCGkgXGSgBFsuVbNn9 Gros9P8F5TdQSwMEFAAAAAgAh07iQOVJNtXfAQAA1gMAAA4AAABkcnMvZTJvRG9jLnhtbK1TTY8a MQy9V+p/iHIvA0igBTHsAbS99ANp2x9gMpmZSPmSnWXg39fJANvdXvbQOSSOY7/4PXs2j2dnxUkj meBrOZtMpdBehcb4rpa/fz19eZCCEvgGbPC6lhdN8nH7+dNmiGs9D32wjUbBIJ7WQ6xln1JcVxWp XjugSYja82Ub0EHiI3ZVgzAwurPVfDpdVkPAJmJQmoi9+/FSXhHxI4ChbY3S+6BenPZpREVtITEl 6k0kuS3Vtq1W6Wfbkk7C1pKZprLyI2wf81ptN7DuEGJv1LUE+EgJ7zg5MJ4fvUPtIYF4QfMPlDMK A4U2TVRw1UikKMIsZtN32jz3EHXhwlJTvItO/w9W/TgdUJimltx2D44b/pwQTNcnsQves4ABxUPW aYi05vCdP+D1RPGAmfS5RZd3piPORdvLXVt9TkKxcz5brmZLll3d7qrXxIiUvurgRDZqaY3PtGEN p2+U+DEOvYVktw9PxtrSOuvFUMvVYr5gZOBxbHkM2HSRKZHvpADb8ZyrhAWRgjVNzs44hN1xZ1Gc IE9H+cagHho9elcLdo9TQpC+h2Z0z6Y3P5d2hSllvsHPNe+B+jGnXGUoTrGetyzoKGG2jqG5FGWL n9tdAq+jmefp73PJfv0dt38A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t5M4JNYAAAAJAQAADwAA AAAAAAABACAAAAAiAAAAZHJzL2Rvd25yZXYueG1sUEsBAhQAFAAAAAgAh07iQOVJNtX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</w:t>
      </w:r>
      <w:r>
        <w:rPr>
          <w:rFonts w:hint="default" w:ascii="Times New Roman" w:hAnsi="Times New Roman" w:cs="Times New Roman"/>
          <w:lang w:val="en-PH"/>
        </w:rPr>
        <w:t xml:space="preserve">        </w: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JOHN BAGCAL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438275</wp:posOffset>
                </wp:positionH>
                <wp:positionV relativeFrom="paragraph">
                  <wp:posOffset>158750</wp:posOffset>
                </wp:positionV>
                <wp:extent cx="1895475" cy="0"/>
                <wp:effectExtent l="0" t="4445" r="0" b="50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13.25pt;margin-top:12.5pt;height:0pt;width:149.25pt;z-index:251665408;mso-width-relative:page;mso-height-relative:page;" filled="f" stroked="t" coordsize="21600,21600" o:gfxdata="UEsDBAoAAAAAAIdO4kAAAAAAAAAAAAAAAAAEAAAAZHJzL1BLAwQUAAAACACHTuJAESpTd9QAAAAJ AQAADwAAAGRycy9kb3ducmV2LnhtbE2PT0/DMAzF70h8h8hIXCaWrKgTKk13AHrjwhji6jWmrWic rsn+wKfHwAFuz/bT8++Vq5Mf1IGm2Ae2sJgbUMRNcD23FjbP9dUNqJiQHQ6BycIHRVhV52clFi4c +YkO69QqCeFYoIUupbHQOjYdeYzzMBLL7S1MHpOMU6vdhEcJ94POjFlqjz3Lhw5HuuuoeV/vvYVY v9Cu/pw1M/N63QbKdvePD2jt5cXC3IJKdEp/ZvjGF3SohGkb9uyiGixk2TIXq4hcOokh/xHb34Wu Sv2/QfUFUEsDBBQAAAAIAIdO4kCjv+V03gEAANYDAAAOAAAAZHJzL2Uyb0RvYy54bWytU8lu2zAQ vRfoPxC817KNuo0FyznYSC9dDKT9gDFFSQS4YYax7L/vkLKTNr3kUB3I4SyP8x5Hm/uzs+KkkUzw jVzM5lJor0JrfN/IXz8fPtxJQQl8CzZ43ciLJnm/ff9uM8ZaL8MQbKtRMIineoyNHFKKdVWRGrQD moWoPQe7gA4SH7GvWoSR0Z2tlvP5p2oM2EYMShOxdz8F5RUR3wIYus4ovQ/qyWmfJlTUFhJTosFE ktvSbddplX50HekkbCOZaSorX8L2Ma/VdgN1jxAHo64twFtaeMXJgfF86TPUHhKIJzT/QDmjMFDo 0kwFV01EiiLMYjF/pc3jAFEXLiw1xWfR6f/Bqu+nAwrTNnIthQfHD/6YEEw/JLEL3rOAAcU66zRG qjl95w94PVE8YCZ97tDlnemIc9H28qytPieh2Lm4W68+fl5JoW6x6qUwIqUvOjiRjUZa4zNtqOH0 lRJfxqm3lOz24cFYW57OejFy76tlRgYex47HgE0XmRL5XgqwPc+5SlgQKVjT5uqMQ9gfdxbFCfJ0 lG9KGqDVk3e9Yvc0JQTpW2gn92J+83NrV5jS5l/4uec90DDVlFCG4hLrecuCThJm6xjaS1G2+Pm5 S+J1NPM8/Xku1S+/4/Y3UEsDBAoAAAAAAIdO4kAAAAAAAAAAAAAAAAAGAAAAX3JlbHMvUEsDBBQA AAAIAIdO4kCKFGY80QAAAJQBAAALAAAAX3JlbHMvLnJlbHOlkMFqwzAMhu+DvYPRfXGawxijTi+j 0GvpHsDYimMaW0Yy2fr28w6DZfS2o36h7xP//vCZFrUiS6RsYNf1oDA78jEHA++X49MLKKk2e7tQ RgM3FDiMjw/7My62tiOZYxHVKFkMzLWWV63FzZisdFQwt81EnGxtIwddrLvagHro+2fNvxkwbpjq 5A3wyQ+gLrfSzH/YKTomoal2jpKmaYruHlUHtmWO7sg24Ru5RrMcsBrwLBoHalnXfgR9X7/7p97T Rz7jutV+h4zrj1dvuhy/AFBLAwQUAAAACACHTuJAfublIPcAAADhAQAAEwAAAFtDb250ZW50X1R5 cGVzXS54bWyVkUFOwzAQRfdI3MHyFiVOu0AIJemCtEtAqBxgZE8Si2RseUxob4+TthtEkVjaM/+/ J7vcHMZBTBjYOqrkKi+kQNLOWOoq+b7fZQ9ScAQyMDjCSh6R5aa+vSn3R48sUpq4kn2M/lEp1j2O wLnzSGnSujBCTMfQKQ/6AzpU66K4V9pRRIpZnDtkXTbYwucQxfaQrk8mAQeW4um0OLMqCd4PVkNM pmoi84OSnQl5Si473FvPd0lDql8J8+Q64Jx7SU8TrEHxCiE+w5g0lAmsjPuigFP+d8lsOXLm2tZq zJvATYq94XSxutaOa9c4/d/y7ZK6dKvlg+pvUEsBAhQAFAAAAAgAh07iQH7m5SD3AAAA4QEAABMA AAAAAAAAAQAgAAAASwQAAFtDb250ZW50X1R5cGVzXS54bWxQSwECFAAKAAAAAACHTuJAAAAAAAAA AAAAAAAABgAAAAAAAAAAABAAAAAtAwAAX3JlbHMvUEsBAhQAFAAAAAgAh07iQIoUZjzRAAAAlAEA AAsAAAAAAAAAAQAgAAAAUQMAAF9yZWxzLy5yZWxzUEsBAhQACgAAAAAAh07iQAAAAAAAAAAAAAAA AAQAAAAAAAAAAAAQAAAAAAAAAGRycy9QSwECFAAUAAAACACHTuJAESpTd9QAAAAJAQAADwAAAAAA AAABACAAAAAiAAAAZHJzL2Rvd25yZXYueG1sUEsBAhQAFAAAAAgAh07iQKO/5XTeAQAA1gMAAA4A AAAAAAAAAQAgAAAAIwEAAGRycy9lMm9Eb2MueG1sUEsFBgAAAAAGAAYAWQEAAHM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</w:t>
      </w:r>
      <w:r>
        <w:rPr>
          <w:rFonts w:hint="default" w:ascii="Times New Roman" w:hAnsi="Times New Roman" w:cs="Times New Roman"/>
          <w:lang w:val="en-PH"/>
        </w:rPr>
        <w:t xml:space="preserve">      </w: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</w:t>
      </w:r>
      <w:r>
        <w:rPr>
          <w:rFonts w:ascii="Times New Roman" w:hAnsi="Times New Roman" w:cs="Times New Roman" w:eastAsia="Times New Roman"/>
          <w:sz w:val="24"/>
        </w:rPr>
        <w:t xml:space="preserve"> MAY , 2022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214880</wp:posOffset>
                </wp:positionH>
                <wp:positionV relativeFrom="paragraph">
                  <wp:posOffset>155575</wp:posOffset>
                </wp:positionV>
                <wp:extent cx="631190" cy="0"/>
                <wp:effectExtent l="0" t="4445" r="0" b="50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74.4pt;margin-top:12.25pt;height:0pt;width:49.7pt;z-index:251671552;mso-width-relative:page;mso-height-relative:page;" filled="f" stroked="t" coordsize="21600,21600" o:gfxdata="UEsDBAoAAAAAAIdO4kAAAAAAAAAAAAAAAAAEAAAAZHJzL1BLAwQUAAAACACHTuJAGgfPotcAAAAJ AQAADwAAAGRycy9kb3ducmV2LnhtbE2PzU7DMBCE70h9B2srcamo3TRUUYjTQ0tuXCigXrfxkkTE 6zR2f+DpMeIAx50dzXxTrK+2F2cafedYw2KuQBDXznTcaHh9qe4yED4gG+wdk4ZP8rAuJzcF5sZd +JnOu9CIGMI+Rw1tCEMupa9bsujnbiCOv3c3WgzxHBtpRrzEcNvLRKmVtNhxbGhxoE1L9cfuZDX4 6o2O1desnqn9snGUHLdPj6j17XShHkAEuoY/M/zgR3QoI9PBndh40WtYpllEDxqS9B5ENKRploA4 /AqyLOT/BeU3UEsDBBQAAAAIAIdO4kAbcRbY3gEAANcDAAAOAAAAZHJzL2Uyb0RvYy54bWytU8lu 2zAQvRfoPxC817JdOGgEyznYSC9dDKT9gDFFSQS4YYax7L/vkLKdJr3kUB3I4SyP8x5H64eTs+Ko kUzwjVzM5lJor0JrfN/I378eP32RghL4FmzwupFnTfJh8/HDeoy1XoYh2FajYBBP9RgbOaQU66oi NWgHNAtRew52AR0kPmJftQgjoztbLefzu2oM2EYMShOxdzcF5QUR3wMYus4ovQvq2WmfJlTUFhJT osFEkpvSbddplX52HekkbCOZaSorX8L2Ia/VZg11jxAHoy4twHtaeMPJgfF86Q1qBwnEM5p/oJxR GCh0aaaCqyYiRRFmsZi/0eZpgKgLF5aa4k10+n+w6sdxj8K0PAksiQfHL/6UEEw/JLEN3rOCAQUH WakxUs0FW7/Hy4niHjPtU4cu70xInIq655u6+pSEYufd58Xini9R11D1UheR0lcdnMhGI63xmTfU cPxGie/i1GtKdvvwaKwtb2e9GBt5v1quGBl4HjueAzZdZE7keynA9jzoKmFBpGBNm6szDmF/2FoU R8jjUb4paYBWT977FbunMSFI30M7uRfzq59bu8CUNl/h5553QMNUU0IZikus5y3rOSmYrUNoz0XY 4uf3LomX2cwD9fe5VL/8j5s/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GgfPotcAAAAJAQAADwAA AAAAAAABACAAAAAiAAAAZHJzL2Rvd25yZXYueG1sUEsBAhQAFAAAAAgAh07iQBtxFtjeAQAA1wMA AA4AAAAAAAAAAQAgAAAAJg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344295</wp:posOffset>
                </wp:positionH>
                <wp:positionV relativeFrom="paragraph">
                  <wp:posOffset>158115</wp:posOffset>
                </wp:positionV>
                <wp:extent cx="631190" cy="0"/>
                <wp:effectExtent l="0" t="4445" r="0" b="50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05.85pt;margin-top:12.45pt;height:0pt;width:49.7pt;z-index:251670528;mso-width-relative:page;mso-height-relative:page;" filled="f" stroked="t" coordsize="21600,21600" o:gfxdata="UEsDBAoAAAAAAIdO4kAAAAAAAAAAAAAAAAAEAAAAZHJzL1BLAwQUAAAACACHTuJAUDlM5dUAAAAJ AQAADwAAAGRycy9kb3ducmV2LnhtbE2Py07DMBBF90j8gzVIbCpqO0U8QpwugOzYUEBsp8mQRMTj NHYf8PUM6gJ28zi6c6ZYHvygdjTFPrADOzegiOvQ9Nw6eH2pLm5AxYTc4BCYHHxRhGV5elJg3oQ9 P9NulVolIRxzdNClNOZax7ojj3EeRmLZfYTJY5J2anUz4V7C/aAzY660x57lQocj3XdUf6623kGs 3mhTfc/qmXlftIGyzcPTIzp3fmbNHahEh/QHw6++qEMpTuuw5SaqwUFm7bWgUlzeghJgYa0FtT4O dFno/x+UP1BLAwQUAAAACACHTuJAt+F1nt4BAADV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I1cSuHB8YM/JQTTD0lsg/csYECxzDqN kWpO3/o9Xk4U95hJnzp0eWc64lS0Pd+01ackFDvvPi8W96y6uoaql7qIlL7q4EQ2GmmNz6yhhuM3 SnwXp15TstuHR2NteTnrxdjI+9VyxcjA09jxFLDpIjMi30sBtucxVwkLIgVr2lydcQj7w9aiOEIe jvJNSQO0evLer9g9DQlB+h7ayb2YX/3c2gWmtPkKP/e8AxqmmhLKUFxiPW9Zz0nBbB1Cey7CFj+/ dkm8TGYep7/Ppfrlb9z8AV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FA5TOXVAAAACQEAAA8AAAAA AAAAAQAgAAAAIgAAAGRycy9kb3ducmV2LnhtbFBLAQIUABQAAAAIAIdO4kC34XWe3gEAANUDAAAO AAAAAAAAAAEAIAAAACQ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</w:t>
      </w:r>
      <w:r>
        <w:rPr>
          <w:rFonts w:hint="default" w:ascii="Times New Roman" w:hAnsi="Times New Roman" w:cs="Times New Roman"/>
          <w:b/>
          <w:lang w:val="en-PH"/>
        </w:rPr>
        <w:tab/>
      </w:r>
      <w:r>
        <w:rPr>
          <w:rFonts w:hint="default" w:ascii="Times New Roman" w:hAnsi="Times New Roman" w:cs="Times New Roman"/>
          <w:b/>
        </w:rPr>
        <w:t xml:space="preserve">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6460" w:tblpY="232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TOTAL </w:t>
      </w:r>
    </w:p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30810</wp:posOffset>
                </wp:positionH>
                <wp:positionV relativeFrom="paragraph">
                  <wp:posOffset>27940</wp:posOffset>
                </wp:positionV>
                <wp:extent cx="3486150" cy="76708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767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0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10.3pt;margin-top:2.2pt;height:60.4pt;width:274.5pt;z-index:251678720;mso-width-relative:page;mso-height-relative:page;" filled="f" stroked="f" coordsize="21600,21600" o:gfxdata="UEsDBAoAAAAAAIdO4kAAAAAAAAAAAAAAAAAEAAAAZHJzL1BLAwQUAAAACACHTuJA6HrZj9gAAAAI AQAADwAAAGRycy9kb3ducmV2LnhtbE2Py07DMBBF90j8gzVI7Khdq4lKiFOhSBUSoouWbtg58TSJ 8CPE7gO+vsMKllf36M6ZcnVxlp1wikPwCuYzAQx9G8zgOwX79/XDElhM2httg0cF3xhhVd3elLow 4ey3eNqljtGIj4VW0Kc0FpzHtken4yyM6Kk7hMnpRHHquJn0mcad5VKInDs9eLrQ6xHrHtvP3dEp eK3XG71tpFv+2Prl7fA8fu0/MqXu7+biCVjCS/qD4Vef1KEipyYcvYnMKpAiJ1LBYgGM6ix/pNwQ JzMJvCr5/weqK1BLAwQUAAAACACHTuJAjpjwaSwCAABnBAAADgAAAGRycy9lMm9Eb2MueG1srVTB ThsxEL1X6j9YvpdNQgghYoNSEFUlVJBC1bPj9bIr2R7XdthNv77P3iRQ2gOHXjbjmfGbeW/Gubzq jWbPyoeWbMnHJyPOlJVUtfap5N8fbz/NOQtR2EposqrkOxX41fLjh8vOLdSEGtKV8gwgNiw6V/Im RrcoiiAbZUQ4IacsgjV5IyKO/qmovOiAbnQxGY1mRUe+cp6kCgHemyHI94j+PYBU161UNyS3Rtk4 oHqlRQSl0LQu8GXutq6VjPd1HVRkuuRgGvMXRWBv0rdYXorFkxeuaeW+BfGeFt5wMqK1KHqEuhFR sK1v/4IyrfQUqI4nkkwxEMmKgMV49EabdSOcylwgdXBH0cP/g5Xfnh88a6uST844s8Jg4o+qj+wz 9Qwu6NO5sEDa2iEx9vBjaw7+AGei3dfepF8QYohD3d1R3YQm4TydzmfjM4QkYuez89E8y1+83HY+ xC+KDEtGyT2ml0UVz3chohOkHlJSMUu3rdZ5gtqyruSzU8D/EcENbXExcRh6TVbsN/2e2IaqHXh5 GjYjOHnbovidCPFBeKwC+sVjiff41JpQhPYWZw35X//yp3xMCFHOOqxWycPPrfCKM/3VYnYX4+kU sDEfpmfnExz868jmdcRuzTVhe8d4lk5mM+VHfTBrT+YH3tQqVUVIWInaJY8H8zoOC483KdVqlZOw fU7EO7t2MkEPoq22keo2K51kGrTZq4f9ywPYv5W04K/POevl/2H5G1BLAwQKAAAAAACHTuJAAAAA AAAAAAAAAAAABgAAAF9yZWxzL1BLAwQUAAAACACHTuJAihRmPNEAAACUAQAACwAAAF9yZWxzLy5y ZWxzpZDBasMwDIbvg72D0X1xmsMYo04vo9Br6R7A2IpjGltGMtn69vMOg2X0tqN+oe8T//7wmRa1 IkukbGDX9aAwO/IxBwPvl+PTCyipNnu7UEYDNxQ4jI8P+zMutrYjmWMR1ShZDMy1lletxc2YrHRU MLfNRJxsbSMHXay72oB66Ptnzb8ZMG6Y6uQN8MkPoC630sx/2Ck6JqGpdo6SpmmK7h5VB7Zlju7I NuEbuUazHLAa8CwaB2pZ134EfV+/+6fe00c+47rVfoeM649Xb7ocvwBQSwMEFAAAAAgAh07iQH7m 5SD3AAAA4QEAABMAAABbQ29udGVudF9UeXBlc10ueG1slZFBTsMwEEX3SNzB8hYlTrtACCXpgrRL QKgcYGRPEotkbHlMaG+Pk7YbRJFY2jP/vye73BzGQUwY2Dqq5CovpEDSzljqKvm+32UPUnAEMjA4 wkoekeWmvr0p90ePLFKauJJ9jP5RKdY9jsC580hp0rowQkzH0CkP+gM6VOuiuFfaUUSKWZw7ZF02 2MLnEMX2kK5PJgEHluLptDizKgneD1ZDTKZqIvODkp0JeUouO9xbz3dJQ6pfCfPkOuCce0lPE6xB 8QohPsOYNJQJrIz7ooBT/nfJbDly5trWasybwE2KveF0sbrWjmvXOP3f8u2SunSr5YPqb1BLAQIU ABQAAAAIAIdO4kB+5uUg9wAAAOEBAAATAAAAAAAAAAEAIAAAAJ0EAABbQ29udGVudF9UeXBlc10u eG1sUEsBAhQACgAAAAAAh07iQAAAAAAAAAAAAAAAAAYAAAAAAAAAAAAQAAAAfwMAAF9yZWxzL1BL AQIUABQAAAAIAIdO4kCKFGY80QAAAJQBAAALAAAAAAAAAAEAIAAAAKMDAABfcmVscy8ucmVsc1BL AQIUAAoAAAAAAIdO4kAAAAAAAAAAAAAAAAAEAAAAAAAAAAAAEAAAAAAAAABkcnMvUEsBAhQAFAAA AAgAh07iQOh62Y/YAAAACAEAAA8AAAAAAAAAAQAgAAAAIgAAAGRycy9kb3ducmV2LnhtbFBLAQIU ABQAAAAIAIdO4kCOmPBpLAIAAGcEAAAOAAAAAAAAAAEAIAAAACcBAABkcnMvZTJvRG9jLnhtbFBL BQYAAAAABgAGAFkBAADFBQAAAAA=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0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2766060</wp:posOffset>
                </wp:positionH>
                <wp:positionV relativeFrom="paragraph">
                  <wp:posOffset>3175</wp:posOffset>
                </wp:positionV>
                <wp:extent cx="688340" cy="0"/>
                <wp:effectExtent l="0" t="4445" r="0" b="508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17.8pt;margin-top:0.25pt;height:0pt;width:54.2pt;z-index:251677696;mso-width-relative:page;mso-height-relative:page;" filled="f" stroked="t" coordsize="21600,21600" o:gfxdata="UEsDBAoAAAAAAIdO4kAAAAAAAAAAAAAAAAAEAAAAZHJzL1BLAwQUAAAACACHTuJAo5lvbtQAAAAF AQAADwAAAGRycy9kb3ducmV2LnhtbE2PvU7DQBCEeyTe4bRINBE5J7GjyPicAnBHQwKi3fg2toVv z/FdfuDp2VRQjmY0802xvrhenWgMnWcDs2kCirj2tuPGwPu2eliBChHZYu+ZDHxTgHV5e1Ngbv2Z 3+i0iY2SEg45GmhjHHKtQ92SwzD1A7F4ez86jCLHRtsRz1Luej1PkqV22LEstDjQU0v11+boDITq gw7Vz6SeJJ+LxtP88Pz6gsbc382SR1CRLvEvDFd8QYdSmHb+yDao3kC6yJYSNZCBEjtLU7m2u0pd Fvo/ffkLUEsDBBQAAAAIAIdO4kBI7V2QyAEAAJ4DAAAOAAAAZHJzL2Uyb0RvYy54bWytU8tu2zAQ vBfoPxC813KcJnAFyznYSC9FayDtB6wpSiLAF3YZy/77LinFadNLDtWBWu5jljNcbh7OzoqTRjLB N/JmsZRCexVa4/tG/vr5+GktBSXwLdjgdSMvmuTD9uOHzRhrvQpDsK1GwSCe6jE2ckgp1lVFatAO aBGi9hzsAjpIvMW+ahFGRne2Wi2X99UYsI0YlCZi734KyhkR3wMYus4ovQ/q2WmfJlTUFhJTosFE ktty2q7TKv3oOtJJ2EYy01RWbsL2Ma/VdgN1jxAHo+YjwHuO8IaTA+O56RVqDwnEM5p/oJxRGCh0 aaGCqyYiRRFmcbN8o83TAFEXLiw1xavo9P9g1ffTAYVpG7m6lcKD4xt/SgimH5LYBe9ZwYCCg6zU GKnmgp0/4LyjeMBM+9yhy38mJM5F3ctVXX1OQrHzfr2+/cy6q5dQ9VoXkdJXHZzIRiOt8Zk31HD6 Rol7cepLSnb78GisLXdnvRgb+eVudcfIwPPY8Ryw6SJzIt9LAbbnQVcJCyIFa9pcnXEI++POojhB Ho/yZZ7c7a+03HoPNEx5JTSnWc/ZWZZJiGwdQ3sp+hQ/X1vBm0csz8Wf+1L9+qy2vwFQSwMECgAA AAAAh07iQAAAAAAAAAAAAAAAAAYAAABfcmVscy9QSwMEFAAAAAgAh07iQIoUZjzRAAAAlAEAAAsA AABfcmVscy8ucmVsc6WQwWrDMAyG74O9g9F9cZrDGKNOL6PQa+kewNiKYxpbRjLZ+vbzDoNl9Laj fqHvE//+8JkWtSJLpGxg1/WgMDvyMQcD75fj0wsoqTZ7u1BGAzcUOIyPD/szLra2I5ljEdUoWQzM tZZXrcXNmKx0VDC3zUScbG0jB12su9qAeuj7Z82/GTBumOrkDfDJD6Aut9LMf9gpOiahqXaOkqZp iu4eVQe2ZY7uyDbhG7lGsxywGvAsGgdqWdd+BH1fv/un3tNHPuO61X6HjOuPV2+6HL8AUEsDBBQA AAAIAIdO4kB+5uUg9wAAAOEBAAATAAAAW0NvbnRlbnRfVHlwZXNdLnhtbJWRQU7DMBBF90jcwfIW JU67QAgl6YK0S0CoHGBkTxKLZGx5TGhvj5O2G0SRWNoz/78nu9wcxkFMGNg6quQqL6RA0s5Y6ir5 vt9lD1JwBDIwOMJKHpHlpr69KfdHjyxSmriSfYz+USnWPY7AufNIadK6MEJMx9ApD/oDOlTrorhX 2lFEilmcO2RdNtjC5xDF9pCuTyYBB5bi6bQ4syoJ3g9WQ0ymaiLzg5KdCXlKLjvcW893SUOqXwnz 5DrgnHtJTxOsQfEKIT7DmDSUCayM+6KAU/53yWw5cuba1mrMm8BNir3hdLG61o5r1zj93/Ltkrp0 q+WD6m9QSwECFAAUAAAACACHTuJAfublIPcAAADhAQAAEwAAAAAAAAABACAAAAA1BAAAW0NvbnRl bnRfVHlwZXNdLnhtbFBLAQIUAAoAAAAAAIdO4kAAAAAAAAAAAAAAAAAGAAAAAAAAAAAAEAAAABcD AABfcmVscy9QSwECFAAUAAAACACHTuJAihRmPNEAAACUAQAACwAAAAAAAAABACAAAAA7AwAAX3Jl bHMvLnJlbHNQSwECFAAKAAAAAACHTuJAAAAAAAAAAAAAAAAABAAAAAAAAAAAABAAAAAAAAAAZHJz L1BLAQIUABQAAAAIAIdO4kCjmW9u1AAAAAUBAAAPAAAAAAAAAAEAIAAAACIAAABkcnMvZG93bnJl di54bWxQSwECFAAUAAAACACHTuJASO1dkMgBAACeAwAADgAAAAAAAAABACAAAAAjAQAAZHJzL2Uy b0RvYy54bWxQSwUGAAAAAAYABgBZAQAAXQUAAAAA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116840</wp:posOffset>
                </wp:positionV>
                <wp:extent cx="1371600" cy="0"/>
                <wp:effectExtent l="0" t="4445" r="0" b="50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7.95pt;margin-top:9.2pt;height:0pt;width:108pt;z-index:251668480;mso-width-relative:page;mso-height-relative:page;" filled="f" stroked="t" coordsize="21600,21600" o:gfxdata="UEsDBAoAAAAAAIdO4kAAAAAAAAAAAAAAAAAEAAAAZHJzL1BLAwQUAAAACACHTuJArOmTIdMAAAAI AQAADwAAAGRycy9kb3ducmV2LnhtbE1Py07DMBC8I/EP1iJxqaidFFAJcXoAcuNCAXHdxksSEa/T 2H3A17OIA5xW89DsTLk6+kHtaYp9YAvZ3IAiboLrubXw8lxfLEHFhOxwCEwWPinCqjo9KbFw4cBP tF+nVkkIxwItdCmNhdax6chjnIeRWLT3MHlMAqdWuwkPEu4HnRtzrT32LB86HOmuo+ZjvfMWYv1K 2/pr1szM26INlG/vHx/Q2vOzzNyCSnRMf2b4qS/VoZJOm7BjF9Ug+OpGnHKXl6BEzxeZEJtfQlel /j+g+gZQSwMEFAAAAAgAh07iQFnRANjgAQAA2AMAAA4AAABkcnMvZTJvRG9jLnhtbK1TyW7bMBC9 F+g/ELzXkl3YbQTLOdhIL10MpP2AMUVJBLhhhvHy9x1SdtKmlxyqAzmc5XHe42h9f3ZWHDWSCb6V 81kthfYqdMYPrfz18+HDZykoge/ABq9bedEk7zfv361PsdGLMAbbaRQM4qk5xVaOKcWmqkiN2gHN QtSeg31AB4mPOFQdwonRna0Wdb2qTgG7iEFpIvbupqC8IuJbAEPfG6V3QT057dOEitpCYko0mkhy U7rte63Sj74nnYRtJTNNZeVL2D7ktdqsoRkQ4mjUtQV4SwuvODkwni99htpBAvGE5h8oZxQGCn2a qeCqiUhRhFnM61faPI4QdeHCUlN8Fp3+H6z6ftyjMB1PwkoKD45f/DEhmGFMYhu8ZwUDCg6yUqdI DRds/R6vJ4p7zLTPPbq8MyFxLupentXV5yQUO+cfP81XNQuvbrHqpTAipS86OJGNVlrjM3Fo4PiV El/GqbeU7PbhwVhbHs96cWrl3XKxZGTggex5ENh0kUmRH6QAO/Ckq4QFkYI1Xa7OOITDYWtRHCHP R/mmpBE6PXnvluye5oQgfQvd5J7XNz+3doUpbf6Fn3veAY1TTQllKC6xnrcs6CRhtg6huxRli58f vCRehzNP1J/nUv3yQ25+A1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KzpkyHTAAAACAEAAA8AAAAA AAAAAQAgAAAAIgAAAGRycy9kb3ducmV2LnhtbFBLAQIUABQAAAAIAIdO4kBZ0QDY4AEAANgDAAAO AAAAAAAAAAEAIAAAACI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052320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4445" r="0" b="50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6pt;margin-top:9.55pt;height:0pt;width:108pt;z-index:251669504;mso-width-relative:page;mso-height-relative:page;" filled="f" stroked="t" coordsize="21600,21600" o:gfxdata="UEsDBAoAAAAAAIdO4kAAAAAAAAAAAAAAAAAEAAAAZHJzL1BLAwQUAAAACACHTuJAvOhvKNUAAAAJ AQAADwAAAGRycy9kb3ducmV2LnhtbE2PvU7DQBCEeyTe4bRINFFyZ1ugxPicAnBHQwKi3diLbeHb c3yXH3h6FlFAuTOfZmeK9dkN6khT6D1bSBYGFHHtm55bCy/bar4EFSJyg4NnsvBJAdbl5UWBeeNP /EzHTWyVhHDI0UIX45hrHeqOHIaFH4nFe/eTwyjn1OpmwpOEu0Gnxtxqhz3Lhw5Huu+o/tgcnIVQ vdK++prVM/OWtZ7S/cPTI1p7fZWYO1CRzvEPhp/6Uh1K6bTzB26CGixkaZYKKsYqASXATbYSYfcr 6LLQ/xeU31BLAwQUAAAACACHTuJAszfmKeABAADYAwAADgAAAGRycy9lMm9Eb2MueG1srVPJbtsw EL0X6D8QvNeSXDhtBMs52EgvXQyk/YAxSUkEuIHDWPbfd0jZTptecqgO5HCWx3mPo/XDyRp2VBG1 dx1vFjVnygkvtRs6/uvn44fPnGECJ8F4pzp+VsgfNu/frafQqqUfvZEqMgJx2E6h42NKoa0qFKOy gAsflKNg76OFRMc4VDLCROjWVMu6vqsmH2WIXihE8u7mIL8gxrcA+r7XQu28eLbKpRk1KgOJKOGo A/JN6bbvlUg/+h5VYqbjxDSVlS4h+5DXarOGdogQRi0uLcBbWnjFyYJ2dOkNagcJ2HPU/0BZLaJH 36eF8LaaiRRFiEVTv9LmaYSgCheSGsNNdPx/sOL7cR+Zlh1fNpw5sPTiTymCHsbEtt45UtBHRkFS agrYUsHW7ePlhGEfM+1TH23eiRA7FXXPN3XVKTFBzubjp+auJuHFNVa9FIaI6YvylmWj40a7TBxa OH7FRJdR6jUlu51/1MaUxzOOTR2/Xy1XhAw0kD0NApk2ECl0A2dgBpp0kWJBRG+0zNUZB+Nw2JrI jpDno3xz0ghSzd77FbnnOUFI37yc3U199VNrF5jS5l/4uecd4DjXlFCGohLjaMuCzhJm6+DluShb /PTgJfEynHmi/jyX6pcfcvM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vOhvKNUAAAAJAQAADwAA AAAAAAABACAAAAAiAAAAZHJzL2Rvd25yZXYueG1sUEsBAhQAFAAAAAgAh07iQLM35in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</w:t>
      </w:r>
      <w:r>
        <w:rPr>
          <w:rFonts w:hint="default" w:ascii="Times New Roman" w:hAnsi="Times New Roman" w:cs="Times New Roman"/>
          <w:sz w:val="18"/>
        </w:rPr>
        <w:t>Dr. John M. Bagcal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sectPr>
      <w:pgSz w:w="12240" w:h="15840"/>
      <w:pgMar w:top="266" w:right="493" w:bottom="266" w:left="720" w:header="720" w:footer="720" w:gutter="0"/>
      <w:cols w:equalWidth="0" w:num="2">
        <w:col w:w="5021" w:space="425"/>
        <w:col w:w="5248"/>
      </w:cols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0Nza3sDAzNLRQ0lEKTi0uzszPAykwrwUA+64bWiwAAAA="/>
  </w:docVars>
  <w:rsids>
    <w:rsidRoot w:val="006B03C5"/>
    <w:rsid w:val="0004149D"/>
    <w:rsid w:val="00050E47"/>
    <w:rsid w:val="00073A21"/>
    <w:rsid w:val="000B4121"/>
    <w:rsid w:val="000E56ED"/>
    <w:rsid w:val="000F1E44"/>
    <w:rsid w:val="00103C96"/>
    <w:rsid w:val="00154D8F"/>
    <w:rsid w:val="001641D6"/>
    <w:rsid w:val="001B5BD9"/>
    <w:rsid w:val="001C5084"/>
    <w:rsid w:val="00243D81"/>
    <w:rsid w:val="00282DA2"/>
    <w:rsid w:val="00296AD6"/>
    <w:rsid w:val="002A5467"/>
    <w:rsid w:val="002B3C4C"/>
    <w:rsid w:val="002C64D5"/>
    <w:rsid w:val="00326DE8"/>
    <w:rsid w:val="003569CE"/>
    <w:rsid w:val="00387C8B"/>
    <w:rsid w:val="00441457"/>
    <w:rsid w:val="004C6EFA"/>
    <w:rsid w:val="005648EF"/>
    <w:rsid w:val="00581D4C"/>
    <w:rsid w:val="00585848"/>
    <w:rsid w:val="005A660E"/>
    <w:rsid w:val="005B5E0B"/>
    <w:rsid w:val="00637234"/>
    <w:rsid w:val="006B03C5"/>
    <w:rsid w:val="006B388E"/>
    <w:rsid w:val="006C2C6F"/>
    <w:rsid w:val="006D41CF"/>
    <w:rsid w:val="006E2DD6"/>
    <w:rsid w:val="007234ED"/>
    <w:rsid w:val="00730504"/>
    <w:rsid w:val="007E63F6"/>
    <w:rsid w:val="00803E81"/>
    <w:rsid w:val="008E505C"/>
    <w:rsid w:val="00903A0C"/>
    <w:rsid w:val="009765CC"/>
    <w:rsid w:val="009A6445"/>
    <w:rsid w:val="00A1692B"/>
    <w:rsid w:val="00B16CE0"/>
    <w:rsid w:val="00B3414E"/>
    <w:rsid w:val="00B77EFE"/>
    <w:rsid w:val="00C52B87"/>
    <w:rsid w:val="00C7703E"/>
    <w:rsid w:val="00C801B1"/>
    <w:rsid w:val="00C909FA"/>
    <w:rsid w:val="00C952E7"/>
    <w:rsid w:val="00D14702"/>
    <w:rsid w:val="00D32CCA"/>
    <w:rsid w:val="00D95CCD"/>
    <w:rsid w:val="00E33822"/>
    <w:rsid w:val="00E9385F"/>
    <w:rsid w:val="00E93C5C"/>
    <w:rsid w:val="00EA10CC"/>
    <w:rsid w:val="00EA68E8"/>
    <w:rsid w:val="00EF1686"/>
    <w:rsid w:val="00F225E8"/>
    <w:rsid w:val="00FB00D6"/>
    <w:rsid w:val="023A2EFD"/>
    <w:rsid w:val="04641CBA"/>
    <w:rsid w:val="0B37433A"/>
    <w:rsid w:val="128D6D67"/>
    <w:rsid w:val="1EA20281"/>
    <w:rsid w:val="24791D89"/>
    <w:rsid w:val="24CD0E2C"/>
    <w:rsid w:val="27CC5CA0"/>
    <w:rsid w:val="2BDE3F9E"/>
    <w:rsid w:val="2BFB2142"/>
    <w:rsid w:val="34732C39"/>
    <w:rsid w:val="34A90EE4"/>
    <w:rsid w:val="3A5053BB"/>
    <w:rsid w:val="49693581"/>
    <w:rsid w:val="49E0089F"/>
    <w:rsid w:val="5B323797"/>
    <w:rsid w:val="5B3823B7"/>
    <w:rsid w:val="5B4974B9"/>
    <w:rsid w:val="6106676C"/>
    <w:rsid w:val="658C0569"/>
    <w:rsid w:val="693B2EA7"/>
    <w:rsid w:val="6B187736"/>
    <w:rsid w:val="71BC2617"/>
    <w:rsid w:val="7CF53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8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8">
    <w:name w:val="Header Char"/>
    <w:basedOn w:val="2"/>
    <w:link w:val="5"/>
    <w:semiHidden/>
    <w:qFormat/>
    <w:uiPriority w:val="99"/>
  </w:style>
</w:styles>
</file>

<file path=word/_rels/document.xml.rels><?xml version="1.0" encoding="UTF-8" standalone="yes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footnotes.xml" Type="http://schemas.openxmlformats.org/officeDocument/2006/relationships/footnotes"/><Relationship Id="rId4" Target="endnotes.xml" Type="http://schemas.openxmlformats.org/officeDocument/2006/relationships/endnotes"/><Relationship Id="rId5" Target="theme/theme1.xml" Type="http://schemas.openxmlformats.org/officeDocument/2006/relationships/theme"/><Relationship Id="rId6" Target="media/image1.png" Type="http://schemas.openxmlformats.org/officeDocument/2006/relationships/image"/><Relationship Id="rId7" Target="../customXml/item1.xml" Type="http://schemas.openxmlformats.org/officeDocument/2006/relationships/customXml"/><Relationship Id="rId8" Target="fontTable.xml" Type="http://schemas.openxmlformats.org/officeDocument/2006/relationships/fontTabl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</Words>
  <Characters>17</Characters>
  <Lines>1</Lines>
  <Paragraphs>1</Paragraphs>
  <TotalTime>14</TotalTime>
  <ScaleCrop>false</ScaleCrop>
  <LinksUpToDate>false</LinksUpToDate>
  <CharactersWithSpaces>18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3-03-06T06:40:00Z</dcterms:created>
  <dc:creator>Acer</dc:creator>
  <cp:lastModifiedBy>User</cp:lastModifiedBy>
  <cp:lastPrinted>2020-12-16T22:02:00Z</cp:lastPrinted>
  <dcterms:modified xsi:type="dcterms:W3CDTF">2023-12-22T13:30:3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95887CCD5A3F4F93AC49F0CADD39D59D_13</vt:lpwstr>
  </property>
</Properties>
</file>